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rPr>
          <w:vertAlign w:val="superscript"/>
          <w:rPrChange w:id="1" w:author="Mathews Paret" w:date="2021-03-29T15:34:00Z">
            <w:rPr/>
          </w:rPrChange>
        </w:rPr>
        <w:t>,</w:t>
      </w:r>
      <w:r w:rsidR="002C5FAD">
        <w:rPr>
          <w:vertAlign w:val="superscript"/>
        </w:rPr>
        <w:t>9</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476C3A0A" w14:textId="0C719E5F" w:rsidR="002C5FAD" w:rsidRDefault="002C5FAD">
      <w:pPr>
        <w:pStyle w:val="BodyText"/>
      </w:pPr>
      <w:r>
        <w:rPr>
          <w:vertAlign w:val="superscript"/>
        </w:rPr>
        <w:t xml:space="preserve">9 </w:t>
      </w:r>
      <w:r>
        <w:t>Plant Pathology Department, University of Florida, Gainesville, FL 32611</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2" w:name="abstract"/>
      <w:bookmarkEnd w:id="0"/>
      <w:r>
        <w:t>Abstract</w:t>
      </w:r>
    </w:p>
    <w:p w14:paraId="16B17951" w14:textId="503EFB61" w:rsidR="004F205A" w:rsidRDefault="00BF73FA">
      <w:pPr>
        <w:pStyle w:val="FirstParagraph"/>
      </w:pPr>
      <w:r>
        <w:t xml:space="preserve">Several flat mite species, all from the genus </w:t>
      </w:r>
      <w:proofErr w:type="spellStart"/>
      <w:r w:rsidRPr="781D6889">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vectors of </w:t>
      </w:r>
      <w:proofErr w:type="spellStart"/>
      <w:r>
        <w:t>dichorhaviruses</w:t>
      </w:r>
      <w:proofErr w:type="spellEnd"/>
      <w:r>
        <w:t xml:space="preserve">. </w:t>
      </w:r>
      <w:r w:rsidR="006E5281">
        <w:t xml:space="preserve">The </w:t>
      </w:r>
      <w:r w:rsidR="006E5281" w:rsidRPr="781D6889">
        <w:rPr>
          <w:i/>
          <w:iCs/>
        </w:rPr>
        <w:t xml:space="preserve">B. </w:t>
      </w:r>
      <w:proofErr w:type="spellStart"/>
      <w:r w:rsidR="006E5281" w:rsidRPr="781D6889">
        <w:rPr>
          <w:i/>
          <w:iCs/>
        </w:rPr>
        <w:t>californicus</w:t>
      </w:r>
      <w:proofErr w:type="spellEnd"/>
      <w:r w:rsidR="006E5281">
        <w:t xml:space="preserve"> species group exclusively </w:t>
      </w:r>
      <w:r w:rsidR="00E456AC">
        <w:t>can transmit</w:t>
      </w:r>
      <w:r w:rsidR="006E5281">
        <w:t xml:space="preserve"> </w:t>
      </w:r>
      <w:r w:rsidR="006E5281" w:rsidRPr="781D6889">
        <w:rPr>
          <w:rPrChange w:id="3" w:author="Fife, Austin N" w:date="2021-03-29T15:34:00Z">
            <w:rPr>
              <w:i/>
              <w:iCs/>
            </w:rPr>
          </w:rPrChange>
        </w:rPr>
        <w:t xml:space="preserve">Orchid fleck </w:t>
      </w:r>
      <w:proofErr w:type="spellStart"/>
      <w:r w:rsidR="006E5281" w:rsidRPr="781D6889">
        <w:rPr>
          <w:rPrChange w:id="4" w:author="Fife, Austin N" w:date="2021-03-29T15:34:00Z">
            <w:rPr>
              <w:i/>
              <w:iCs/>
            </w:rPr>
          </w:rPrChange>
        </w:rPr>
        <w:t>dichorhavirus</w:t>
      </w:r>
      <w:proofErr w:type="spellEnd"/>
      <w:r w:rsidR="006E5281">
        <w:t xml:space="preserve"> (OFV) in a persistent propagative </w:t>
      </w:r>
      <w:commentRangeStart w:id="5"/>
      <w:commentRangeStart w:id="6"/>
      <w:r w:rsidR="00A667EB" w:rsidRPr="781D6889">
        <w:rPr>
          <w:highlight w:val="yellow"/>
        </w:rPr>
        <w:t>manner</w:t>
      </w:r>
      <w:commentRangeEnd w:id="5"/>
      <w:r>
        <w:rPr>
          <w:rStyle w:val="CommentReference"/>
        </w:rPr>
        <w:commentReference w:id="5"/>
      </w:r>
      <w:commentRangeEnd w:id="6"/>
      <w:r>
        <w:rPr>
          <w:rStyle w:val="CommentReference"/>
        </w:rPr>
        <w:commentReference w:id="6"/>
      </w:r>
      <w:r w:rsidR="00A667EB" w:rsidRPr="781D6889">
        <w:rPr>
          <w:highlight w:val="yellow"/>
        </w:rPr>
        <w:t>.</w:t>
      </w:r>
      <w:r w:rsidR="00A667EB">
        <w:t xml:space="preserve"> OFV is the type species for the genus </w:t>
      </w:r>
      <w:proofErr w:type="spellStart"/>
      <w:r w:rsidR="00A667EB" w:rsidRPr="781D6889">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w:t>
      </w:r>
      <w:r w:rsidR="00903F06">
        <w:t>ing</w:t>
      </w:r>
      <w:r w:rsidR="006B66FD">
        <w:t xml:space="preserve"> to the family</w:t>
      </w:r>
      <w:r w:rsidR="00A667EB">
        <w:t xml:space="preserve"> </w:t>
      </w:r>
      <w:proofErr w:type="spellStart"/>
      <w:r w:rsidR="00A667EB">
        <w:t>Orchidaceae</w:t>
      </w:r>
      <w:proofErr w:type="spellEnd"/>
      <w:r w:rsidR="00A667EB">
        <w:t xml:space="preserve">, </w:t>
      </w:r>
      <w:proofErr w:type="spellStart"/>
      <w:r w:rsidR="00000BF6">
        <w:t>Asparagaceae</w:t>
      </w:r>
      <w:proofErr w:type="spellEnd"/>
      <w:r w:rsidR="00000BF6">
        <w:t xml:space="preserve"> (</w:t>
      </w:r>
      <w:proofErr w:type="spellStart"/>
      <w:r w:rsidR="00211021">
        <w:t>Nolinoidaea</w:t>
      </w:r>
      <w:proofErr w:type="spellEnd"/>
      <w:r w:rsidR="00000BF6">
        <w:t>)</w:t>
      </w:r>
      <w:r w:rsidR="00A667EB">
        <w:t xml:space="preserve">, and </w:t>
      </w:r>
      <w:proofErr w:type="spellStart"/>
      <w:r w:rsidR="00000BF6">
        <w:t>Rutaceae</w:t>
      </w:r>
      <w:proofErr w:type="spellEnd"/>
      <w:r w:rsidR="00000BF6">
        <w:t xml:space="preserve"> (</w:t>
      </w:r>
      <w:r w:rsidR="00A667EB" w:rsidRPr="781D6889">
        <w:rPr>
          <w:i/>
          <w:iCs/>
        </w:rPr>
        <w:t>Citrus</w:t>
      </w:r>
      <w:r w:rsidR="00000BF6">
        <w:t>)</w:t>
      </w:r>
      <w:r w:rsidR="00A667EB">
        <w:t>. During June 2020, chlorotic ringspot symptoms on Giant Lilyturf (</w:t>
      </w:r>
      <w:r w:rsidR="00A667EB" w:rsidRPr="781D6889">
        <w:rPr>
          <w:i/>
          <w:iCs/>
        </w:rPr>
        <w:t>Liriope</w:t>
      </w:r>
      <w:r w:rsidR="00A667EB">
        <w:t xml:space="preserve"> spp., cv. ‘Gigantea’</w:t>
      </w:r>
      <w:r w:rsidR="000978C3">
        <w:t xml:space="preserve">, </w:t>
      </w:r>
      <w:proofErr w:type="spellStart"/>
      <w:r w:rsidR="000978C3">
        <w:t>Asparagaceae</w:t>
      </w:r>
      <w:proofErr w:type="spellEnd"/>
      <w:r w:rsidR="000978C3">
        <w:t xml:space="preserve">: </w:t>
      </w:r>
      <w:proofErr w:type="spellStart"/>
      <w:r w:rsidR="000978C3">
        <w:t>Nolinoidaea</w:t>
      </w:r>
      <w:proofErr w:type="spellEnd"/>
      <w:r w:rsidR="00A667EB">
        <w:t xml:space="preserve">)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A11BE5">
        <w:t xml:space="preserve">Similar symptoms were observed on </w:t>
      </w:r>
      <w:r w:rsidR="00A3071E">
        <w:t>Giant Lilyturf (</w:t>
      </w:r>
      <w:r w:rsidR="00A3071E" w:rsidRPr="781D6889">
        <w:rPr>
          <w:i/>
          <w:iCs/>
        </w:rPr>
        <w:t>Liriope</w:t>
      </w:r>
      <w:r w:rsidR="00A3071E">
        <w:t xml:space="preserve"> spp., cv. ‘Gigantea’) and Aztec Grass (</w:t>
      </w:r>
      <w:r w:rsidR="00A3071E" w:rsidRPr="781D6889">
        <w:rPr>
          <w:i/>
          <w:iCs/>
        </w:rPr>
        <w:t>Ophiopogon intermedius</w:t>
      </w:r>
      <w:r w:rsidR="00A3071E">
        <w:t xml:space="preserve"> cv. ‘</w:t>
      </w:r>
      <w:proofErr w:type="spellStart"/>
      <w:r w:rsidR="00A3071E">
        <w:t>Argenteomarginatus</w:t>
      </w:r>
      <w:proofErr w:type="spellEnd"/>
      <w:r w:rsidR="00A3071E">
        <w:t xml:space="preserve">’ D. Don, </w:t>
      </w:r>
      <w:proofErr w:type="spellStart"/>
      <w:r w:rsidR="00A3071E">
        <w:t>Asparagaceae</w:t>
      </w:r>
      <w:proofErr w:type="spellEnd"/>
      <w:r w:rsidR="00A3071E">
        <w:t xml:space="preserve">: </w:t>
      </w:r>
      <w:proofErr w:type="spellStart"/>
      <w:r w:rsidR="00A3071E">
        <w:t>Nolinoidaea</w:t>
      </w:r>
      <w:proofErr w:type="spellEnd"/>
      <w:r w:rsidR="00A3071E">
        <w:t>)</w:t>
      </w:r>
      <w:r w:rsidR="00A11BE5">
        <w:t xml:space="preserve"> in Alachua County, Florida. In both cases</w:t>
      </w:r>
      <w:r w:rsidR="002B3E98">
        <w:t>,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7"/>
      <w:commentRangeStart w:id="8"/>
      <w:commentRangeStart w:id="9"/>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sidRPr="781D6889">
        <w:rPr>
          <w:i/>
          <w:iCs/>
        </w:rPr>
        <w:t>Liriope</w:t>
      </w:r>
      <w:r w:rsidR="00A2366E">
        <w:t xml:space="preserve"> </w:t>
      </w:r>
      <w:proofErr w:type="spellStart"/>
      <w:r w:rsidR="00A2366E" w:rsidRPr="781D6889">
        <w:rPr>
          <w:i/>
          <w:iCs/>
        </w:rPr>
        <w:t>muscari</w:t>
      </w:r>
      <w:proofErr w:type="spellEnd"/>
      <w:r w:rsidR="00A667EB">
        <w:t xml:space="preserve">, </w:t>
      </w:r>
      <w:r w:rsidR="00A667EB" w:rsidRPr="781D6889">
        <w:rPr>
          <w:i/>
          <w:iCs/>
        </w:rPr>
        <w:t>Ophiopogo</w:t>
      </w:r>
      <w:r w:rsidR="00A2366E" w:rsidRPr="781D6889">
        <w:rPr>
          <w:i/>
          <w:iCs/>
        </w:rPr>
        <w:t>n japonicus</w:t>
      </w:r>
      <w:r w:rsidR="00A667EB">
        <w:t>,</w:t>
      </w:r>
      <w:r w:rsidR="00A2366E">
        <w:t xml:space="preserve"> </w:t>
      </w:r>
      <w:r w:rsidR="00A2366E" w:rsidRPr="781D6889">
        <w:rPr>
          <w:i/>
          <w:iCs/>
        </w:rPr>
        <w:t>O. intermedius</w:t>
      </w:r>
      <w:r w:rsidR="00A667EB">
        <w:t xml:space="preserve"> and </w:t>
      </w:r>
      <w:r w:rsidR="00A667EB" w:rsidRPr="781D6889">
        <w:rPr>
          <w:i/>
          <w:iCs/>
        </w:rPr>
        <w:t>Aspidistra elatior</w:t>
      </w:r>
      <w:r w:rsidR="00A667EB">
        <w:t xml:space="preserve"> Blume (</w:t>
      </w:r>
      <w:commentRangeEnd w:id="7"/>
      <w:proofErr w:type="spellStart"/>
      <w:r>
        <w:rPr>
          <w:rStyle w:val="CommentReference"/>
        </w:rPr>
        <w:commentReference w:id="7"/>
      </w:r>
      <w:commentRangeEnd w:id="8"/>
      <w:r>
        <w:rPr>
          <w:rStyle w:val="CommentReference"/>
        </w:rPr>
        <w:commentReference w:id="8"/>
      </w:r>
      <w:commentRangeEnd w:id="9"/>
      <w:r>
        <w:rPr>
          <w:rStyle w:val="CommentReference"/>
        </w:rPr>
        <w:commentReference w:id="9"/>
      </w:r>
      <w:r w:rsidR="00636F59">
        <w:t>Asparagaceae</w:t>
      </w:r>
      <w:proofErr w:type="spellEnd"/>
      <w:r w:rsidR="00A667EB">
        <w:t xml:space="preserve">: </w:t>
      </w:r>
      <w:proofErr w:type="spellStart"/>
      <w:r w:rsidR="00211021">
        <w:t>Nolinoidaea</w:t>
      </w:r>
      <w:proofErr w:type="spellEnd"/>
      <w:r w:rsidR="00A667EB">
        <w:t xml:space="preserve">) in Leon and Alachua </w:t>
      </w:r>
      <w:r w:rsidR="00E6371E">
        <w:t>counties</w:t>
      </w:r>
      <w:r w:rsidR="00626BDB">
        <w:t xml:space="preserve">. </w:t>
      </w:r>
      <w:r w:rsidR="00E6371E">
        <w:t xml:space="preserve"> </w:t>
      </w:r>
      <w:commentRangeStart w:id="10"/>
      <w:commentRangeStart w:id="11"/>
      <w:r w:rsidR="00626BDB">
        <w:t>Identification of partial genome sequence confirmed the presence of both the orchid strains (OFV-Orc1 and OFV-Orc2) in Florida</w:t>
      </w:r>
      <w:commentRangeEnd w:id="10"/>
      <w:r>
        <w:rPr>
          <w:rStyle w:val="CommentReference"/>
        </w:rPr>
        <w:commentReference w:id="10"/>
      </w:r>
      <w:commentRangeEnd w:id="11"/>
      <w:r>
        <w:rPr>
          <w:rStyle w:val="CommentReference"/>
        </w:rPr>
        <w:commentReference w:id="11"/>
      </w:r>
      <w:r w:rsidR="00A667EB">
        <w:t xml:space="preserve">. </w:t>
      </w:r>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sidRPr="781D6889">
        <w:rPr>
          <w:i/>
          <w:iCs/>
        </w:rPr>
        <w:t>Brevipalpus</w:t>
      </w:r>
      <w:proofErr w:type="spellEnd"/>
      <w:r w:rsidR="00A667EB" w:rsidRPr="781D6889">
        <w:rPr>
          <w:i/>
          <w:iCs/>
        </w:rPr>
        <w:t xml:space="preserve"> </w:t>
      </w:r>
      <w:proofErr w:type="spellStart"/>
      <w:r w:rsidR="00A667EB" w:rsidRPr="781D6889">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781D6889">
        <w:rPr>
          <w:i/>
          <w:iCs/>
        </w:rPr>
        <w:t>B</w:t>
      </w:r>
      <w:r w:rsidR="00F83A5A" w:rsidRPr="781D6889">
        <w:rPr>
          <w:i/>
          <w:iCs/>
        </w:rPr>
        <w:t>.</w:t>
      </w:r>
      <w:r w:rsidR="003B22BB" w:rsidRPr="781D6889">
        <w:rPr>
          <w:i/>
          <w:iCs/>
        </w:rPr>
        <w:t xml:space="preserve"> </w:t>
      </w:r>
      <w:proofErr w:type="spellStart"/>
      <w:r w:rsidR="003B22BB" w:rsidRPr="781D6889">
        <w:rPr>
          <w:i/>
          <w:iCs/>
        </w:rPr>
        <w:t>obovatus</w:t>
      </w:r>
      <w:proofErr w:type="spellEnd"/>
      <w:r w:rsidR="003B22BB">
        <w:t xml:space="preserve"> </w:t>
      </w:r>
      <w:proofErr w:type="spellStart"/>
      <w:r w:rsidR="007B4294">
        <w:t>Donnadieu</w:t>
      </w:r>
      <w:proofErr w:type="spellEnd"/>
      <w:r w:rsidR="00641F44">
        <w:t xml:space="preserve"> </w:t>
      </w:r>
      <w:r w:rsidR="003B22BB">
        <w:t xml:space="preserve">and </w:t>
      </w:r>
      <w:r w:rsidR="00F83A5A" w:rsidRPr="781D6889">
        <w:rPr>
          <w:i/>
          <w:iCs/>
        </w:rPr>
        <w:t xml:space="preserve">B. </w:t>
      </w:r>
      <w:proofErr w:type="spellStart"/>
      <w:r w:rsidR="005B3F87" w:rsidRPr="781D6889">
        <w:rPr>
          <w:i/>
          <w:iCs/>
        </w:rPr>
        <w:t>confus</w:t>
      </w:r>
      <w:r w:rsidR="005A11ED" w:rsidRPr="781D6889">
        <w:rPr>
          <w:i/>
          <w:iCs/>
        </w:rPr>
        <w:t>u</w:t>
      </w:r>
      <w:r w:rsidR="005B3F87" w:rsidRPr="781D6889">
        <w:rPr>
          <w:i/>
          <w:iCs/>
        </w:rPr>
        <w:t>s</w:t>
      </w:r>
      <w:proofErr w:type="spellEnd"/>
      <w:r w:rsidR="005B3F87" w:rsidRPr="781D6889">
        <w:rPr>
          <w:i/>
          <w:iCs/>
        </w:rPr>
        <w:t xml:space="preserve"> </w:t>
      </w:r>
      <w:r w:rsid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sidRPr="781D6889">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sidRPr="781D6889">
        <w:rPr>
          <w:i/>
          <w:iCs/>
        </w:rPr>
        <w:t>Liriope</w:t>
      </w:r>
      <w:r w:rsidR="001B11C9">
        <w:t xml:space="preserve"> spp</w:t>
      </w:r>
      <w:r w:rsidR="00380310">
        <w:t>.</w:t>
      </w:r>
      <w:r w:rsidR="00AA1B8F">
        <w:t>,</w:t>
      </w:r>
      <w:r w:rsidR="008B5585">
        <w:t xml:space="preserve"> </w:t>
      </w:r>
      <w:r w:rsidR="00AA1B8F" w:rsidRPr="781D6889">
        <w:rPr>
          <w:i/>
          <w:iCs/>
        </w:rPr>
        <w:t>Ophiopogon spp.</w:t>
      </w:r>
      <w:r w:rsidR="00380310" w:rsidRPr="781D6889">
        <w:rPr>
          <w:i/>
          <w:iCs/>
        </w:rPr>
        <w:t xml:space="preserve"> </w:t>
      </w:r>
      <w:r w:rsidR="00380310">
        <w:t>and</w:t>
      </w:r>
      <w:r w:rsidR="00380310" w:rsidRPr="781D6889">
        <w:rPr>
          <w:i/>
          <w:iCs/>
        </w:rPr>
        <w:t xml:space="preserve"> Aspidistra elatior</w:t>
      </w:r>
      <w:r w:rsidR="00AA1B8F" w:rsidRPr="781D6889">
        <w:rPr>
          <w:i/>
          <w:iCs/>
        </w:rPr>
        <w:t xml:space="preserve"> </w:t>
      </w:r>
      <w:r w:rsidR="00AA1B8F">
        <w:t xml:space="preserve">which are commonly used in </w:t>
      </w:r>
      <w:r w:rsidR="008B5585">
        <w:t>landscaping in</w:t>
      </w:r>
      <w:r w:rsidR="00A667EB">
        <w:t xml:space="preserve"> </w:t>
      </w:r>
      <w:r w:rsidR="00A11BE5">
        <w:t>Southeastern US</w:t>
      </w:r>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w:t>
      </w:r>
      <w:r w:rsidR="00387395">
        <w:t xml:space="preserve">Florida's </w:t>
      </w:r>
      <w:commentRangeStart w:id="12"/>
      <w:commentRangeStart w:id="13"/>
      <w:r w:rsidR="00387395">
        <w:t xml:space="preserve">citrus growing </w:t>
      </w:r>
      <w:commentRangeEnd w:id="12"/>
      <w:r>
        <w:rPr>
          <w:rStyle w:val="CommentReference"/>
        </w:rPr>
        <w:commentReference w:id="12"/>
      </w:r>
      <w:commentRangeEnd w:id="13"/>
      <w:r>
        <w:rPr>
          <w:rStyle w:val="CommentReference"/>
        </w:rPr>
        <w:commentReference w:id="13"/>
      </w:r>
      <w:r w:rsidR="00387395">
        <w:t>regions is essential</w:t>
      </w:r>
      <w:r w:rsidR="00100E3F">
        <w:t>, emphasizing</w:t>
      </w:r>
      <w:r w:rsidR="00387395">
        <w:t xml:space="preserve"> plants </w:t>
      </w:r>
      <w:r w:rsidR="4E99A774">
        <w:t>within the</w:t>
      </w:r>
      <w:r w:rsidR="00FC4560">
        <w:t xml:space="preserve"> </w:t>
      </w:r>
      <w:r w:rsidR="00172407">
        <w:t xml:space="preserve">families </w:t>
      </w:r>
      <w:proofErr w:type="spellStart"/>
      <w:r w:rsidR="00FC4560">
        <w:t>Rutaceae</w:t>
      </w:r>
      <w:proofErr w:type="spellEnd"/>
      <w:r w:rsidR="00FC4560">
        <w:t xml:space="preserve"> and </w:t>
      </w:r>
      <w:proofErr w:type="spellStart"/>
      <w:r w:rsidR="00FC4560">
        <w:t>Asparagaceae</w:t>
      </w:r>
      <w:proofErr w:type="spellEnd"/>
      <w:r w:rsidR="00FC4560">
        <w:t>.</w:t>
      </w:r>
      <w:bookmarkStart w:id="14" w:name="_Hlk66375634"/>
      <w:bookmarkStart w:id="15" w:name="_Hlk67651754"/>
      <w:bookmarkEnd w:id="14"/>
      <w:bookmarkEnd w:id="15"/>
    </w:p>
    <w:p w14:paraId="16B17952" w14:textId="77777777" w:rsidR="004F205A" w:rsidRDefault="00A667EB">
      <w:pPr>
        <w:pStyle w:val="Heading3"/>
      </w:pPr>
      <w:bookmarkStart w:id="16" w:name="keywords"/>
      <w:bookmarkEnd w:id="2"/>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7"/>
      <w:commentRangeStart w:id="18"/>
      <w:proofErr w:type="spellEnd"/>
      <w:r w:rsidR="00A667EB">
        <w:t>,</w:t>
      </w:r>
      <w:commentRangeEnd w:id="17"/>
      <w:r>
        <w:rPr>
          <w:rStyle w:val="CommentReference"/>
        </w:rPr>
        <w:commentReference w:id="17"/>
      </w:r>
      <w:commentRangeEnd w:id="18"/>
      <w:r w:rsidR="00FC4560">
        <w:rPr>
          <w:rStyle w:val="CommentReference"/>
          <w:rFonts w:asciiTheme="minorHAnsi" w:hAnsiTheme="minorHAnsi"/>
        </w:rPr>
        <w:commentReference w:id="18"/>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05C9574C" w:rsidR="004F205A" w:rsidRDefault="00A667EB">
      <w:pPr>
        <w:pStyle w:val="BodyText"/>
      </w:pPr>
      <w:r>
        <w:rPr>
          <w:i/>
          <w:iCs/>
        </w:rPr>
        <w:t xml:space="preserve">Orchid fleck </w:t>
      </w:r>
      <w:proofErr w:type="spellStart"/>
      <w:r w:rsidR="00A11BE5" w:rsidRPr="00187448">
        <w:rPr>
          <w:i/>
          <w:iCs/>
        </w:rPr>
        <w:t>dichorha</w:t>
      </w:r>
      <w:r>
        <w:rPr>
          <w:i/>
          <w:iCs/>
        </w:rPr>
        <w:t>virus</w:t>
      </w:r>
      <w:proofErr w:type="spellEnd"/>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r w:rsidR="006566FD">
        <w:t xml:space="preserve">mites in th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w:t>
      </w:r>
      <w:r w:rsidR="006566FD">
        <w:t>group</w:t>
      </w:r>
      <w:r w:rsidR="006566FD" w:rsidRPr="007529E0">
        <w:t xml:space="preserve"> </w:t>
      </w:r>
      <w:r w:rsidR="00C569C3">
        <w:t xml:space="preserve">the only </w:t>
      </w:r>
      <w:r w:rsidR="007529E0">
        <w:t xml:space="preserve">known to </w:t>
      </w:r>
      <w:r w:rsidR="007529E0" w:rsidRPr="007529E0">
        <w:t>transmit OFV in a persistent propagative manner</w:t>
      </w:r>
      <w:r>
        <w:t xml:space="preserve"> (Kondo et al. 2003).</w:t>
      </w:r>
    </w:p>
    <w:p w14:paraId="16B17956" w14:textId="1826B84F" w:rsidR="004F205A" w:rsidRDefault="00A667EB">
      <w:pPr>
        <w:pStyle w:val="BodyText"/>
      </w:pPr>
      <w:r>
        <w:t xml:space="preserve">OFV-infected plants exhibit various symptoms </w:t>
      </w:r>
      <w:r w:rsidR="008760D7">
        <w:t xml:space="preserve">depending </w:t>
      </w:r>
      <w:r>
        <w:t xml:space="preserve">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6BEFE6DB" w:rsidR="00807C25" w:rsidRDefault="00A667EB">
      <w:pPr>
        <w:pStyle w:val="BodyText"/>
      </w:pPr>
      <w:r>
        <w:t xml:space="preserve">OFV was first described infecting </w:t>
      </w:r>
      <w:r>
        <w:rPr>
          <w:i/>
          <w:iCs/>
        </w:rPr>
        <w:t>Cymbidium</w:t>
      </w:r>
      <w:r>
        <w:t xml:space="preserve"> orchids in Japan (Doi et al. 1977). OFV and OFV-like rhabdoviruses </w:t>
      </w:r>
      <w:r w:rsidR="00B46069">
        <w:t xml:space="preserve">have been reported </w:t>
      </w:r>
      <w:r>
        <w:t xml:space="preserve">infecting orchids </w:t>
      </w:r>
      <w:proofErr w:type="spellStart"/>
      <w:r w:rsidR="00012D5D">
        <w:t>inin</w:t>
      </w:r>
      <w:proofErr w:type="spellEnd"/>
      <w:r w:rsidR="00AA254D">
        <w:t xml:space="preserve"> </w:t>
      </w:r>
      <w:r w:rsidR="00AA5D85" w:rsidRPr="00AA5D85">
        <w:t xml:space="preserve">Asia: [China (Peng et al. 2017), Korea </w:t>
      </w:r>
      <w:r w:rsidR="00B60150">
        <w:t>(</w:t>
      </w:r>
      <w:r w:rsidR="00AA5D85" w:rsidRPr="00AA5D85">
        <w:t>Zheng et al. (2013)], Africa: [South Africa (</w:t>
      </w:r>
      <w:r w:rsidR="00A57066">
        <w:t>Cook</w:t>
      </w:r>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w:t>
      </w:r>
      <w:r w:rsidR="00012D5D">
        <w:t>, Mexico (Otero et al. 2021</w:t>
      </w:r>
      <w:r w:rsidR="00AA5D85" w:rsidRPr="00AA5D85">
        <w:t>)],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19"/>
      <w:commentRangeStart w:id="20"/>
      <w:r>
        <w:t xml:space="preserve">. </w:t>
      </w:r>
      <w:commentRangeEnd w:id="19"/>
      <w:r w:rsidR="008404C3">
        <w:rPr>
          <w:rStyle w:val="CommentReference"/>
          <w:rFonts w:asciiTheme="minorHAnsi" w:hAnsiTheme="minorHAnsi"/>
        </w:rPr>
        <w:commentReference w:id="19"/>
      </w:r>
      <w:commentRangeEnd w:id="20"/>
      <w:r w:rsidR="00375A7A">
        <w:rPr>
          <w:rStyle w:val="CommentReference"/>
          <w:rFonts w:asciiTheme="minorHAnsi" w:hAnsiTheme="minorHAnsi"/>
        </w:rPr>
        <w:commentReference w:id="20"/>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3E158C8D" w:rsidR="004F205A" w:rsidRDefault="00A667EB">
      <w:pPr>
        <w:pStyle w:val="BodyText"/>
      </w:pPr>
      <w:commentRangeStart w:id="21"/>
      <w:commentRangeStart w:id="22"/>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rsidR="0068577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21"/>
      <w:r w:rsidR="00723330">
        <w:rPr>
          <w:rStyle w:val="CommentReference"/>
          <w:rFonts w:asciiTheme="minorHAnsi" w:hAnsiTheme="minorHAnsi"/>
        </w:rPr>
        <w:commentReference w:id="21"/>
      </w:r>
      <w:commentRangeEnd w:id="22"/>
      <w:r w:rsidR="00255BAF">
        <w:rPr>
          <w:rStyle w:val="CommentReference"/>
          <w:rFonts w:asciiTheme="minorHAnsi" w:hAnsiTheme="minorHAnsi"/>
        </w:rPr>
        <w:commentReference w:id="22"/>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5BBDE30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23"/>
      <w:commentRangeStart w:id="24"/>
      <w:commentRangeStart w:id="25"/>
      <w:r w:rsidR="00A667EB">
        <w:t>)</w:t>
      </w:r>
      <w:commentRangeEnd w:id="23"/>
      <w:r w:rsidR="000B61AB">
        <w:rPr>
          <w:rStyle w:val="CommentReference"/>
          <w:rFonts w:asciiTheme="minorHAnsi" w:hAnsiTheme="minorHAnsi"/>
        </w:rPr>
        <w:commentReference w:id="23"/>
      </w:r>
      <w:commentRangeEnd w:id="24"/>
      <w:r w:rsidR="00B74886">
        <w:rPr>
          <w:rStyle w:val="CommentReference"/>
          <w:rFonts w:asciiTheme="minorHAnsi" w:hAnsiTheme="minorHAnsi"/>
        </w:rPr>
        <w:commentReference w:id="24"/>
      </w:r>
      <w:commentRangeEnd w:id="25"/>
      <w:r w:rsidR="002B5760">
        <w:rPr>
          <w:rStyle w:val="CommentReference"/>
          <w:rFonts w:asciiTheme="minorHAnsi" w:hAnsiTheme="minorHAnsi"/>
        </w:rPr>
        <w:commentReference w:id="25"/>
      </w:r>
      <w:r w:rsidR="00A667EB">
        <w:t>.</w:t>
      </w:r>
    </w:p>
    <w:p w14:paraId="16B1795A" w14:textId="3CEA46C6"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6"/>
      <w:commentRangeStart w:id="27"/>
      <w:proofErr w:type="spellStart"/>
      <w:r w:rsidR="007E3486">
        <w:t>begomovirus</w:t>
      </w:r>
      <w:proofErr w:type="spellEnd"/>
      <w:r w:rsidR="007E3486">
        <w:t>, potyvirus</w:t>
      </w:r>
      <w:commentRangeEnd w:id="26"/>
      <w:r>
        <w:rPr>
          <w:rStyle w:val="CommentReference"/>
        </w:rPr>
        <w:commentReference w:id="26"/>
      </w:r>
      <w:commentRangeEnd w:id="27"/>
      <w:r>
        <w:rPr>
          <w:rStyle w:val="CommentReference"/>
        </w:rPr>
        <w:commentReference w:id="27"/>
      </w:r>
      <w:r w:rsidR="007E3486">
        <w:t xml:space="preserve">, </w:t>
      </w:r>
      <w:proofErr w:type="spellStart"/>
      <w:r w:rsidR="007E3486">
        <w:t>tospovirus</w:t>
      </w:r>
      <w:proofErr w:type="spellEnd"/>
      <w:r w:rsidR="007E3486">
        <w:t xml:space="preserve"> as well as for </w:t>
      </w:r>
      <w:r w:rsidR="005A491B" w:rsidRPr="781D6889">
        <w:rPr>
          <w:i/>
          <w:iCs/>
        </w:rPr>
        <w:t xml:space="preserve">Impatiens </w:t>
      </w:r>
      <w:r w:rsidR="00E11AB7" w:rsidRPr="781D6889">
        <w:rPr>
          <w:i/>
          <w:iCs/>
        </w:rPr>
        <w:t>n</w:t>
      </w:r>
      <w:r w:rsidR="005A491B" w:rsidRPr="781D6889">
        <w:rPr>
          <w:i/>
          <w:iCs/>
        </w:rPr>
        <w:t xml:space="preserve">ecrotic </w:t>
      </w:r>
      <w:r w:rsidR="00E11AB7" w:rsidRPr="781D6889">
        <w:rPr>
          <w:i/>
          <w:iCs/>
        </w:rPr>
        <w:t>s</w:t>
      </w:r>
      <w:r w:rsidR="005A491B" w:rsidRPr="781D6889">
        <w:rPr>
          <w:i/>
          <w:iCs/>
        </w:rPr>
        <w:t xml:space="preserve">pot </w:t>
      </w:r>
      <w:r w:rsidR="00E11AB7" w:rsidRPr="781D6889">
        <w:rPr>
          <w:i/>
          <w:iCs/>
        </w:rPr>
        <w:t>v</w:t>
      </w:r>
      <w:r w:rsidR="005A491B" w:rsidRPr="781D6889">
        <w:rPr>
          <w:i/>
          <w:iCs/>
        </w:rPr>
        <w:t>irus</w:t>
      </w:r>
      <w:commentRangeStart w:id="28"/>
      <w:commentRangeStart w:id="29"/>
      <w:r w:rsidR="0088201A">
        <w:t xml:space="preserve">, </w:t>
      </w:r>
      <w:r w:rsidR="007E3486" w:rsidRPr="781D6889">
        <w:rPr>
          <w:i/>
          <w:iCs/>
        </w:rPr>
        <w:t>T</w:t>
      </w:r>
      <w:r w:rsidR="005A491B" w:rsidRPr="781D6889">
        <w:rPr>
          <w:i/>
          <w:iCs/>
        </w:rPr>
        <w:t xml:space="preserve">obacco </w:t>
      </w:r>
      <w:r w:rsidR="00E11AB7" w:rsidRPr="781D6889">
        <w:rPr>
          <w:i/>
          <w:iCs/>
        </w:rPr>
        <w:t>m</w:t>
      </w:r>
      <w:r w:rsidR="005A491B" w:rsidRPr="781D6889">
        <w:rPr>
          <w:i/>
          <w:iCs/>
        </w:rPr>
        <w:t xml:space="preserve">osaic </w:t>
      </w:r>
      <w:r w:rsidR="00E11AB7" w:rsidRPr="781D6889">
        <w:rPr>
          <w:i/>
          <w:iCs/>
        </w:rPr>
        <w:t>v</w:t>
      </w:r>
      <w:r w:rsidR="005A491B" w:rsidRPr="781D6889">
        <w:rPr>
          <w:i/>
          <w:iCs/>
        </w:rPr>
        <w:t>irus</w:t>
      </w:r>
      <w:r w:rsidR="007E3486">
        <w:t xml:space="preserve"> and </w:t>
      </w:r>
      <w:r w:rsidR="0088201A" w:rsidRPr="781D6889">
        <w:rPr>
          <w:i/>
          <w:iCs/>
        </w:rPr>
        <w:t>T</w:t>
      </w:r>
      <w:r w:rsidR="005A491B" w:rsidRPr="781D6889">
        <w:rPr>
          <w:i/>
          <w:iCs/>
        </w:rPr>
        <w:t xml:space="preserve">omato </w:t>
      </w:r>
      <w:r w:rsidR="00E11AB7" w:rsidRPr="781D6889">
        <w:rPr>
          <w:i/>
          <w:iCs/>
        </w:rPr>
        <w:t>s</w:t>
      </w:r>
      <w:r w:rsidR="005A491B" w:rsidRPr="781D6889">
        <w:rPr>
          <w:i/>
          <w:iCs/>
        </w:rPr>
        <w:t xml:space="preserve">potted </w:t>
      </w:r>
      <w:r w:rsidR="00E11AB7" w:rsidRPr="781D6889">
        <w:rPr>
          <w:i/>
          <w:iCs/>
        </w:rPr>
        <w:t>w</w:t>
      </w:r>
      <w:r w:rsidR="005A491B" w:rsidRPr="781D6889">
        <w:rPr>
          <w:i/>
          <w:iCs/>
        </w:rPr>
        <w:t xml:space="preserve">ilt </w:t>
      </w:r>
      <w:r w:rsidR="00E11AB7" w:rsidRPr="781D6889">
        <w:rPr>
          <w:i/>
          <w:iCs/>
        </w:rPr>
        <w:t>v</w:t>
      </w:r>
      <w:r w:rsidR="005A491B" w:rsidRPr="781D6889">
        <w:rPr>
          <w:i/>
          <w:iCs/>
        </w:rPr>
        <w:t>irus</w:t>
      </w:r>
      <w:commentRangeEnd w:id="28"/>
      <w:r>
        <w:rPr>
          <w:rStyle w:val="CommentReference"/>
        </w:rPr>
        <w:commentReference w:id="28"/>
      </w:r>
      <w:commentRangeEnd w:id="29"/>
      <w:r>
        <w:rPr>
          <w:rStyle w:val="CommentReference"/>
        </w:rPr>
        <w:commentReference w:id="29"/>
      </w:r>
      <w:r w:rsidR="00FB506D">
        <w:t>.</w:t>
      </w:r>
      <w:r w:rsidR="00A667EB">
        <w:t xml:space="preserve"> The infected materials were subsequently sent to the Florida Department of Agriculture and Consumer Services (FDACS). The presence of </w:t>
      </w:r>
      <w:r>
        <w:t>OFV</w:t>
      </w:r>
      <w:r w:rsidR="00A667EB">
        <w:t xml:space="preserve"> was confirmed </w:t>
      </w:r>
      <w:r>
        <w:t>using OFV generic 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sidRPr="781D6889">
        <w:rPr>
          <w:i/>
          <w:iCs/>
        </w:rPr>
        <w:t>Liriope</w:t>
      </w:r>
      <w:r w:rsidR="00A667EB">
        <w:t xml:space="preserve"> </w:t>
      </w:r>
      <w:r>
        <w:t>leaf sample</w:t>
      </w:r>
      <w:r w:rsidR="00A667EB">
        <w:t xml:space="preserve">. Sanger sequencing of RT-PCR amplicons shared 98% nucleotide identity with </w:t>
      </w:r>
      <w:commentRangeStart w:id="30"/>
      <w:commentRangeStart w:id="31"/>
      <w:commentRangeStart w:id="32"/>
      <w:r w:rsidR="00E50321">
        <w:t xml:space="preserve">orchid strains of </w:t>
      </w:r>
      <w:r w:rsidR="00A667EB">
        <w:t>OFV</w:t>
      </w:r>
      <w:r w:rsidR="00755399">
        <w:t>: OFV-Orc1 and OFV-Orc2</w:t>
      </w:r>
      <w:r w:rsidR="00A667EB">
        <w:t xml:space="preserve"> </w:t>
      </w:r>
      <w:commentRangeEnd w:id="30"/>
      <w:r>
        <w:rPr>
          <w:rStyle w:val="CommentReference"/>
        </w:rPr>
        <w:commentReference w:id="30"/>
      </w:r>
      <w:commentRangeEnd w:id="31"/>
      <w:r>
        <w:rPr>
          <w:rStyle w:val="CommentReference"/>
        </w:rPr>
        <w:commentReference w:id="31"/>
      </w:r>
      <w:commentRangeEnd w:id="32"/>
      <w:r>
        <w:rPr>
          <w:rStyle w:val="CommentReference"/>
        </w:rPr>
        <w:commentReference w:id="32"/>
      </w:r>
      <w:r w:rsidR="00A667EB">
        <w:t xml:space="preserve">(GenBank Accession numbers: AB244418 and </w:t>
      </w:r>
      <w:r w:rsidR="00B2623B">
        <w:t>LC22263</w:t>
      </w:r>
      <w:commentRangeStart w:id="33"/>
      <w:commentRangeStart w:id="34"/>
      <w:r w:rsidR="00A667EB">
        <w:t>0</w:t>
      </w:r>
      <w:commentRangeEnd w:id="33"/>
      <w:r>
        <w:rPr>
          <w:rStyle w:val="CommentReference"/>
        </w:rPr>
        <w:commentReference w:id="33"/>
      </w:r>
      <w:commentRangeEnd w:id="34"/>
      <w:r>
        <w:rPr>
          <w:rStyle w:val="CommentReference"/>
        </w:rPr>
        <w:commentReference w:id="34"/>
      </w:r>
      <w:r w:rsidR="00A667EB">
        <w:t>) (Kondo et al. 2006, 201</w:t>
      </w:r>
      <w:r w:rsidR="00E50321">
        <w:t>7</w:t>
      </w:r>
      <w:r w:rsidR="00A667EB">
        <w:t xml:space="preserve">). </w:t>
      </w:r>
      <w:r w:rsidR="005178CD">
        <w:t xml:space="preserve">Further surveys of putatively OFV-infected plants were taken during subsequent visits to the initial site of collection. Plant samples included various cultivars of </w:t>
      </w:r>
      <w:proofErr w:type="spellStart"/>
      <w:r w:rsidR="005178CD">
        <w:t>Nolinoid</w:t>
      </w:r>
      <w:proofErr w:type="spellEnd"/>
      <w:r w:rsidR="005178CD">
        <w:t xml:space="preserve"> plants, including </w:t>
      </w:r>
      <w:r w:rsidR="005178CD" w:rsidRPr="781D6889">
        <w:rPr>
          <w:i/>
          <w:iCs/>
        </w:rPr>
        <w:t>Liriope</w:t>
      </w:r>
      <w:r w:rsidR="005178CD">
        <w:t xml:space="preserve"> spp., </w:t>
      </w:r>
      <w:commentRangeStart w:id="35"/>
      <w:commentRangeStart w:id="36"/>
      <w:r w:rsidR="00A667EB" w:rsidRPr="781D6889">
        <w:rPr>
          <w:i/>
          <w:iCs/>
        </w:rPr>
        <w:t>Ophiopogon</w:t>
      </w:r>
      <w:r w:rsidR="00A667EB">
        <w:t xml:space="preserve"> spp., a</w:t>
      </w:r>
      <w:r w:rsidR="00D63948">
        <w:t>nd</w:t>
      </w:r>
      <w:r w:rsidR="00A667EB">
        <w:t xml:space="preserve"> </w:t>
      </w:r>
      <w:r w:rsidR="00A667EB" w:rsidRPr="781D6889">
        <w:rPr>
          <w:i/>
          <w:iCs/>
        </w:rPr>
        <w:t>A</w:t>
      </w:r>
      <w:r w:rsidR="00D63948" w:rsidRPr="781D6889">
        <w:rPr>
          <w:i/>
          <w:iCs/>
        </w:rPr>
        <w:t>spidistra</w:t>
      </w:r>
      <w:r w:rsidR="00A667EB" w:rsidRPr="781D6889">
        <w:rPr>
          <w:i/>
          <w:iCs/>
        </w:rPr>
        <w:t xml:space="preserve"> elatior</w:t>
      </w:r>
      <w:r w:rsidR="00A667EB">
        <w:t xml:space="preserve"> </w:t>
      </w:r>
      <w:commentRangeEnd w:id="35"/>
      <w:r>
        <w:rPr>
          <w:rStyle w:val="CommentReference"/>
        </w:rPr>
        <w:commentReference w:id="35"/>
      </w:r>
      <w:commentRangeEnd w:id="36"/>
      <w:r>
        <w:rPr>
          <w:rStyle w:val="CommentReference"/>
        </w:rPr>
        <w:commentReference w:id="36"/>
      </w:r>
      <w:r w:rsidR="00D63948">
        <w:t>Blume (</w:t>
      </w:r>
      <w:proofErr w:type="spellStart"/>
      <w:r w:rsidR="00D63948">
        <w:t>Asparagaceae</w:t>
      </w:r>
      <w:proofErr w:type="spellEnd"/>
      <w:r w:rsidR="00D63948">
        <w:t xml:space="preserve">: </w:t>
      </w:r>
      <w:proofErr w:type="spellStart"/>
      <w:r w:rsidR="00D63948">
        <w:t>Nolinoidaea</w:t>
      </w:r>
      <w:proofErr w:type="spellEnd"/>
      <w:r w:rsidR="00D63948">
        <w:t>)</w:t>
      </w:r>
      <w:commentRangeStart w:id="37"/>
      <w:commentRangeStart w:id="38"/>
      <w:r w:rsidR="00D63948" w:rsidRPr="781D6889">
        <w:rPr>
          <w:highlight w:val="yellow"/>
        </w:rPr>
        <w:t>.</w:t>
      </w:r>
      <w:commentRangeEnd w:id="37"/>
      <w:r>
        <w:rPr>
          <w:rStyle w:val="CommentReference"/>
        </w:rPr>
        <w:commentReference w:id="37"/>
      </w:r>
      <w:commentRangeEnd w:id="38"/>
      <w:r>
        <w:rPr>
          <w:rStyle w:val="CommentReference"/>
        </w:rPr>
        <w:commentReference w:id="38"/>
      </w:r>
      <w:r w:rsidR="00D63948" w:rsidRPr="781D6889">
        <w:rPr>
          <w:highlight w:val="yellow"/>
        </w:rPr>
        <w:t>’</w:t>
      </w:r>
      <w:r w:rsidR="00D63948">
        <w:t xml:space="preserve"> </w:t>
      </w:r>
      <w:r w:rsidR="008D5DCB" w:rsidRPr="781D6889">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6C1C5B">
        <w:t xml:space="preserve"> (Fig. 1)</w:t>
      </w:r>
      <w:r w:rsidR="00580411">
        <w:t>.</w:t>
      </w:r>
      <w:r w:rsidR="008D5DCB">
        <w:t xml:space="preserve"> </w:t>
      </w:r>
      <w:r w:rsidR="001666D3">
        <w:t xml:space="preserve">No ringspots have been observed on </w:t>
      </w:r>
      <w:r w:rsidR="001666D3" w:rsidRPr="781D6889">
        <w:rPr>
          <w:i/>
          <w:iCs/>
        </w:rPr>
        <w:t>A. elatior</w:t>
      </w:r>
      <w:r w:rsidR="001666D3">
        <w:t xml:space="preserve"> to date.</w:t>
      </w:r>
      <w:r w:rsidR="006A1EE1">
        <w:t xml:space="preserve"> </w:t>
      </w:r>
      <w:r w:rsidR="00D37029">
        <w:t>All plant s</w:t>
      </w:r>
      <w:r w:rsidR="00D63948">
        <w:t>amples were tested via RT-PCR at the NFREC to confirm the presence of OFV.</w:t>
      </w:r>
    </w:p>
    <w:p w14:paraId="16B1795B" w14:textId="5031D25D"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t>Nolinoidaea</w:t>
      </w:r>
      <w:proofErr w:type="spellEnd"/>
      <w:r>
        <w:t xml:space="preserve"> in Florida have revealed more sites with symptomatic plants in Leon and Alachua counties</w:t>
      </w:r>
      <w:r w:rsidR="003B3113">
        <w:t xml:space="preserve"> (Table 1)</w:t>
      </w:r>
      <w:r>
        <w:t xml:space="preserve">. </w:t>
      </w:r>
      <w:commentRangeStart w:id="39"/>
      <w:commentRangeEnd w:id="39"/>
      <w:r>
        <w:rPr>
          <w:rStyle w:val="CommentReference"/>
        </w:rPr>
        <w:commentReference w:id="39"/>
      </w:r>
      <w:r w:rsidR="00D14A9C">
        <w:t xml:space="preserve">Mites were </w:t>
      </w:r>
      <w:r>
        <w:t xml:space="preserve">collected from symptomatic plants in Leon county </w:t>
      </w:r>
      <w:proofErr w:type="spellStart"/>
      <w:r w:rsidR="00F14E13">
        <w:t>andand</w:t>
      </w:r>
      <w:proofErr w:type="spellEnd"/>
      <w:r>
        <w:t xml:space="preserve"> observed with phase contrast microscopy. We encountered both </w:t>
      </w:r>
      <w:r w:rsidR="00130CAA">
        <w:t xml:space="preserve">an unidentified </w:t>
      </w:r>
      <w:commentRangeStart w:id="40"/>
      <w:commentRangeStart w:id="41"/>
      <w:commentRangeStart w:id="42"/>
      <w:proofErr w:type="spellStart"/>
      <w:r>
        <w:t>eriophyoid</w:t>
      </w:r>
      <w:proofErr w:type="spellEnd"/>
      <w:r>
        <w:t xml:space="preserve"> mite</w:t>
      </w:r>
      <w:r w:rsidR="00265B68">
        <w:t xml:space="preserve"> species</w:t>
      </w:r>
      <w:r>
        <w:t xml:space="preserve"> </w:t>
      </w:r>
      <w:r w:rsidR="00187FCE">
        <w:t xml:space="preserve">on the </w:t>
      </w:r>
      <w:r w:rsidR="00617512" w:rsidRPr="781D6889">
        <w:rPr>
          <w:i/>
          <w:iCs/>
        </w:rPr>
        <w:t xml:space="preserve">Liriope </w:t>
      </w:r>
      <w:r w:rsidR="00617512">
        <w:t xml:space="preserve">spp., </w:t>
      </w:r>
      <w:commentRangeEnd w:id="40"/>
      <w:r>
        <w:rPr>
          <w:rStyle w:val="CommentReference"/>
        </w:rPr>
        <w:commentReference w:id="40"/>
      </w:r>
      <w:commentRangeEnd w:id="41"/>
      <w:r>
        <w:rPr>
          <w:rStyle w:val="CommentReference"/>
        </w:rPr>
        <w:commentReference w:id="41"/>
      </w:r>
      <w:commentRangeEnd w:id="42"/>
      <w:r>
        <w:rPr>
          <w:rStyle w:val="CommentReference"/>
        </w:rPr>
        <w:commentReference w:id="42"/>
      </w:r>
      <w:r w:rsidR="008A4727">
        <w:t>along with</w:t>
      </w:r>
      <w:r>
        <w:t xml:space="preserve"> flat mites </w:t>
      </w:r>
      <w:r w:rsidR="00617512">
        <w:t xml:space="preserve">on </w:t>
      </w:r>
      <w:r w:rsidR="00AD66EB">
        <w:t>all the plant species tested (</w:t>
      </w:r>
      <w:r w:rsidR="00617512" w:rsidRPr="781D6889">
        <w:rPr>
          <w:i/>
          <w:iCs/>
        </w:rPr>
        <w:t>Liriope</w:t>
      </w:r>
      <w:r w:rsidR="006C5CBB">
        <w:t xml:space="preserve"> spp.</w:t>
      </w:r>
      <w:r w:rsidR="00617512" w:rsidRPr="781D6889">
        <w:rPr>
          <w:i/>
          <w:iCs/>
        </w:rPr>
        <w:t xml:space="preserve">, </w:t>
      </w:r>
      <w:r w:rsidR="006C5CBB" w:rsidRPr="781D6889">
        <w:rPr>
          <w:i/>
          <w:iCs/>
        </w:rPr>
        <w:t xml:space="preserve">Ophiopogon </w:t>
      </w:r>
      <w:r w:rsidR="006C5CBB">
        <w:t>spp., and</w:t>
      </w:r>
      <w:r w:rsidR="006C5CBB" w:rsidRPr="781D6889">
        <w:rPr>
          <w:i/>
          <w:iCs/>
        </w:rPr>
        <w:t xml:space="preserve"> </w:t>
      </w:r>
      <w:r w:rsidR="00617512" w:rsidRPr="781D6889">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sidRPr="781D6889">
        <w:rPr>
          <w:i/>
          <w:iCs/>
        </w:rPr>
        <w:t>Brevipalpus</w:t>
      </w:r>
      <w:proofErr w:type="spellEnd"/>
      <w:r w:rsidRPr="781D6889">
        <w:rPr>
          <w:i/>
          <w:iCs/>
        </w:rPr>
        <w:t xml:space="preserve"> </w:t>
      </w:r>
      <w:proofErr w:type="spellStart"/>
      <w:r w:rsidRPr="781D6889">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by the </w:t>
      </w:r>
      <w:r w:rsidR="004C750A">
        <w:t>first author and later confirmed by</w:t>
      </w:r>
      <w:r>
        <w:t xml:space="preserve"> FDACS via Differential Interference Contrast (DIC) microscopy. </w:t>
      </w:r>
      <w:r w:rsidR="003F38BF" w:rsidRPr="781D6889">
        <w:rPr>
          <w:highlight w:val="yellow"/>
        </w:rPr>
        <w:t>T</w:t>
      </w:r>
      <w:r w:rsidRPr="781D6889">
        <w:rPr>
          <w:highlight w:val="yellow"/>
        </w:rPr>
        <w:t>he</w:t>
      </w:r>
      <w:r>
        <w:t xml:space="preserve"> </w:t>
      </w:r>
      <w:proofErr w:type="spellStart"/>
      <w:r w:rsidRPr="781D6889">
        <w:rPr>
          <w:i/>
          <w:iCs/>
        </w:rPr>
        <w:t>Brevipalpus</w:t>
      </w:r>
      <w:proofErr w:type="spellEnd"/>
      <w:r>
        <w:t xml:space="preserve"> mite species complex is known to contain cryptic species (Childers and Rodrigues 2011) </w:t>
      </w:r>
      <w:commentRangeStart w:id="43"/>
      <w:commentRangeStart w:id="44"/>
      <w:commentRangeEnd w:id="43"/>
      <w:r>
        <w:rPr>
          <w:rStyle w:val="CommentReference"/>
        </w:rPr>
        <w:commentReference w:id="43"/>
      </w:r>
      <w:commentRangeEnd w:id="44"/>
      <w:r>
        <w:rPr>
          <w:rStyle w:val="CommentReference"/>
        </w:rPr>
        <w:commentReference w:id="44"/>
      </w:r>
      <w:r w:rsidR="00351548">
        <w:t xml:space="preserve">that require </w:t>
      </w:r>
      <w:r>
        <w:t xml:space="preserve">advanced microscopy techniques, such as </w:t>
      </w:r>
      <w:proofErr w:type="spellStart"/>
      <w:r w:rsidR="002A7C13">
        <w:t>cryo</w:t>
      </w:r>
      <w:proofErr w:type="spellEnd"/>
      <w:r>
        <w:t xml:space="preserve"> scanning electron microscopy (</w:t>
      </w:r>
      <w:r w:rsidR="00913DB9">
        <w:t>Cryo-SEM</w:t>
      </w:r>
      <w:r>
        <w:t xml:space="preserve">) </w:t>
      </w:r>
      <w:r w:rsidR="00351548">
        <w:t xml:space="preserve">for species identification </w:t>
      </w:r>
      <w:r>
        <w:t xml:space="preserve">(León and Nadler 2010, </w:t>
      </w:r>
      <w:proofErr w:type="spellStart"/>
      <w:r>
        <w:t>Skoracka</w:t>
      </w:r>
      <w:proofErr w:type="spellEnd"/>
      <w:r>
        <w:t xml:space="preserve"> et al. 2015</w:t>
      </w:r>
      <w:r w:rsidR="002A7C13">
        <w:t>, Beard et al. 2015</w:t>
      </w:r>
      <w:r>
        <w:t xml:space="preserve">). </w:t>
      </w:r>
      <w:proofErr w:type="spellStart"/>
      <w:r w:rsidR="0094277A">
        <w:t>AA</w:t>
      </w:r>
      <w:r>
        <w:t>dditional</w:t>
      </w:r>
      <w:proofErr w:type="spellEnd"/>
      <w:r>
        <w:t xml:space="preserve"> </w:t>
      </w:r>
      <w:r w:rsidR="0094277A">
        <w:t>mite</w:t>
      </w:r>
      <w:commentRangeStart w:id="45"/>
      <w:commentRangeStart w:id="46"/>
      <w:r>
        <w:t xml:space="preserve"> samples </w:t>
      </w:r>
      <w:commentRangeEnd w:id="45"/>
      <w:r>
        <w:rPr>
          <w:rStyle w:val="CommentReference"/>
        </w:rPr>
        <w:commentReference w:id="45"/>
      </w:r>
      <w:commentRangeEnd w:id="46"/>
      <w:r>
        <w:rPr>
          <w:rStyle w:val="CommentReference"/>
        </w:rPr>
        <w:commentReference w:id="46"/>
      </w:r>
      <w:r w:rsidR="003574D4">
        <w:t xml:space="preserve">from original OFV detection </w:t>
      </w:r>
      <w:r w:rsidR="00813F7B">
        <w:t xml:space="preserve">site </w:t>
      </w:r>
      <w:proofErr w:type="spellStart"/>
      <w:r w:rsidR="00813F7B">
        <w:t>werewere</w:t>
      </w:r>
      <w:r>
        <w:t>observe</w:t>
      </w:r>
      <w:r w:rsidR="00462FF1">
        <w:t>d</w:t>
      </w:r>
      <w:proofErr w:type="spellEnd"/>
      <w:r>
        <w:t xml:space="preserve"> with </w:t>
      </w:r>
      <w:commentRangeStart w:id="47"/>
      <w:r w:rsidR="003E5AE6">
        <w:t>Cryo</w:t>
      </w:r>
      <w:r>
        <w:t>-SEM</w:t>
      </w:r>
      <w:commentRangeEnd w:id="47"/>
      <w:r>
        <w:rPr>
          <w:rStyle w:val="CommentReference"/>
        </w:rPr>
        <w:commentReference w:id="47"/>
      </w:r>
      <w:r w:rsidR="00D405C8">
        <w:t>.</w:t>
      </w:r>
      <w:r w:rsidR="006036E0">
        <w:t xml:space="preserve"> (Fig. 2)</w:t>
      </w:r>
      <w:r w:rsidR="00D405C8">
        <w:t>. The determinations</w:t>
      </w:r>
      <w:r>
        <w:t xml:space="preserve"> agreed with both prior identifications of </w:t>
      </w:r>
      <w:r w:rsidRPr="781D6889">
        <w:rPr>
          <w:i/>
          <w:iCs/>
        </w:rPr>
        <w:t xml:space="preserve">B. </w:t>
      </w:r>
      <w:proofErr w:type="spellStart"/>
      <w:r w:rsidRPr="781D6889">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781D6889">
        <w:rPr>
          <w:i/>
          <w:iCs/>
        </w:rPr>
        <w:t xml:space="preserve">B. </w:t>
      </w:r>
      <w:proofErr w:type="spellStart"/>
      <w:r w:rsidR="00014ADC" w:rsidRPr="781D6889">
        <w:rPr>
          <w:i/>
          <w:iCs/>
        </w:rPr>
        <w:t>obovatus</w:t>
      </w:r>
      <w:proofErr w:type="spellEnd"/>
      <w:r w:rsidR="00014ADC" w:rsidRPr="781D6889">
        <w:rPr>
          <w:i/>
          <w:iCs/>
        </w:rPr>
        <w:t xml:space="preserve"> </w:t>
      </w:r>
      <w:r w:rsidR="00014ADC">
        <w:t xml:space="preserve">and </w:t>
      </w:r>
      <w:r w:rsidR="00014ADC" w:rsidRPr="781D6889">
        <w:rPr>
          <w:i/>
          <w:iCs/>
        </w:rPr>
        <w:t xml:space="preserve">B. </w:t>
      </w:r>
      <w:r w:rsidR="008B7E7D" w:rsidRPr="781D6889">
        <w:rPr>
          <w:i/>
          <w:iCs/>
        </w:rPr>
        <w:t xml:space="preserve">confuses </w:t>
      </w:r>
      <w:commentRangeStart w:id="48"/>
      <w:r w:rsidR="008B7E7D">
        <w:t>(Fig. 3)</w:t>
      </w:r>
      <w:commentRangeEnd w:id="48"/>
      <w:r>
        <w:rPr>
          <w:rStyle w:val="CommentReference"/>
        </w:rPr>
        <w:commentReference w:id="48"/>
      </w:r>
      <w:r w:rsidR="00014ADC" w:rsidRPr="781D6889">
        <w:rPr>
          <w:i/>
          <w:iCs/>
        </w:rPr>
        <w:t>.</w:t>
      </w:r>
      <w:r>
        <w:t xml:space="preserve"> </w:t>
      </w:r>
    </w:p>
    <w:p w14:paraId="16B1795C" w14:textId="73347EC1" w:rsidR="004F205A" w:rsidRDefault="00FD0485">
      <w:pPr>
        <w:pStyle w:val="BodyText"/>
      </w:pPr>
      <w:r>
        <w:t>The first report of OFV in the United State</w:t>
      </w:r>
      <w:r w:rsidR="00162049">
        <w:t>s</w:t>
      </w:r>
      <w:r>
        <w:t xml:space="preserve"> is thought to be </w:t>
      </w:r>
      <w:r w:rsidR="00A667EB">
        <w:t xml:space="preserve">Ko et al. (1985), </w:t>
      </w:r>
      <w:r w:rsidR="00B90167">
        <w:t xml:space="preserve">who describes nuclear inclusions caused by an undescribed bacilliform rhabdovirus in </w:t>
      </w:r>
      <w:proofErr w:type="spellStart"/>
      <w:r w:rsidR="00B90167" w:rsidRPr="781D6889">
        <w:rPr>
          <w:i/>
          <w:iCs/>
        </w:rPr>
        <w:t>Brassia</w:t>
      </w:r>
      <w:proofErr w:type="spellEnd"/>
      <w:r w:rsid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made no mention of mites or further investigations of this virus. The first certain report of OFV</w:t>
      </w:r>
      <w:r w:rsidR="004D0D41">
        <w:t xml:space="preserve"> was </w:t>
      </w:r>
      <w:r w:rsidR="001C4161">
        <w:t>from</w:t>
      </w:r>
      <w:r w:rsidR="004D0D41">
        <w:t xml:space="preserve"> Hawaii in 2001</w:t>
      </w:r>
      <w:r w:rsidR="00E148A8">
        <w:t xml:space="preserve"> (</w:t>
      </w:r>
      <w:r w:rsidR="00E148A8" w:rsidRPr="781D6889">
        <w:rPr>
          <w:b/>
          <w:bCs/>
        </w:rPr>
        <w:t>citation?</w:t>
      </w:r>
      <w:r w:rsidR="00E148A8">
        <w:t>)</w:t>
      </w:r>
      <w:r w:rsidR="00DF5C21">
        <w:t>, while the first report from the</w:t>
      </w:r>
      <w:r w:rsidR="00A667EB">
        <w:t xml:space="preserve"> </w:t>
      </w:r>
      <w:r w:rsidR="004D0D41">
        <w:t>continental</w:t>
      </w:r>
      <w:r w:rsidR="00A667EB">
        <w:t xml:space="preserve"> US </w:t>
      </w:r>
      <w:r w:rsidR="00DF5C21">
        <w:t xml:space="preserve">was </w:t>
      </w:r>
      <w:r w:rsidR="00601412">
        <w:t>by</w:t>
      </w:r>
      <w:commentRangeStart w:id="49"/>
      <w:commentRangeStart w:id="50"/>
      <w:commentRangeStart w:id="51"/>
      <w:commentRangeStart w:id="52"/>
      <w:r w:rsidR="004D0D41">
        <w:t xml:space="preserve"> </w:t>
      </w:r>
      <w:proofErr w:type="spellStart"/>
      <w:r w:rsidR="004D0D41">
        <w:t>Bratsch</w:t>
      </w:r>
      <w:proofErr w:type="spellEnd"/>
      <w:r w:rsidR="004D0D41">
        <w:t xml:space="preserve"> et al. </w:t>
      </w:r>
      <w:r w:rsidR="00601412">
        <w:t>(</w:t>
      </w:r>
      <w:r w:rsidR="00A667EB">
        <w:t>2015)</w:t>
      </w:r>
      <w:r w:rsidR="004D0D41">
        <w:t xml:space="preserve">. </w:t>
      </w:r>
      <w:r w:rsidR="005D539D">
        <w:t xml:space="preserve">In that </w:t>
      </w:r>
      <w:r w:rsidR="0028268C">
        <w:t>publication</w:t>
      </w:r>
      <w:r w:rsidR="005D539D">
        <w:t>, t</w:t>
      </w:r>
      <w:r w:rsidR="004D0D41">
        <w:t>he authors</w:t>
      </w:r>
      <w:commentRangeEnd w:id="49"/>
      <w:r>
        <w:rPr>
          <w:rStyle w:val="CommentReference"/>
        </w:rPr>
        <w:commentReference w:id="49"/>
      </w:r>
      <w:commentRangeEnd w:id="50"/>
      <w:r>
        <w:rPr>
          <w:rStyle w:val="CommentReference"/>
        </w:rPr>
        <w:commentReference w:id="50"/>
      </w:r>
      <w:commentRangeEnd w:id="51"/>
      <w:r>
        <w:rPr>
          <w:rStyle w:val="CommentReference"/>
        </w:rPr>
        <w:commentReference w:id="51"/>
      </w:r>
      <w:commentRangeEnd w:id="52"/>
      <w:r w:rsidR="008317F3">
        <w:rPr>
          <w:rStyle w:val="CommentReference"/>
          <w:rFonts w:asciiTheme="minorHAnsi" w:hAnsiTheme="minorHAnsi"/>
        </w:rPr>
        <w:commentReference w:id="52"/>
      </w:r>
      <w:r w:rsidR="000D62E0">
        <w:t xml:space="preserve"> </w:t>
      </w:r>
      <w:r w:rsidR="00A667EB">
        <w:t>confirm</w:t>
      </w:r>
      <w:r w:rsidR="000D62E0">
        <w:t>ed</w:t>
      </w:r>
      <w:r w:rsidR="00A667EB">
        <w:t xml:space="preserve"> the presence of OFV in </w:t>
      </w:r>
      <w:r w:rsidR="00A667EB" w:rsidRPr="781D6889">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sidRPr="781D6889">
        <w:rPr>
          <w:i/>
          <w:iCs/>
        </w:rPr>
        <w:t>Brevipalpus</w:t>
      </w:r>
      <w:proofErr w:type="spellEnd"/>
      <w:r w:rsidR="00A667EB">
        <w:t xml:space="preserve"> mites</w:t>
      </w:r>
      <w:r w:rsidR="006E3806">
        <w:t xml:space="preserve"> (</w:t>
      </w:r>
      <w:proofErr w:type="spellStart"/>
      <w:r w:rsidR="006E3806">
        <w:t>Bratsch</w:t>
      </w:r>
      <w:proofErr w:type="spellEnd"/>
      <w:r w:rsidR="006E3806">
        <w:t xml:space="preserve"> et al. 2015)</w:t>
      </w:r>
      <w:r w:rsidR="00A667EB">
        <w:t xml:space="preserve">.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6270F0">
        <w:t xml:space="preserve">vector </w:t>
      </w:r>
      <w:r w:rsidR="00D32C6D">
        <w:t xml:space="preserve">was </w:t>
      </w:r>
      <w:r w:rsidR="006270F0">
        <w:t>within the</w:t>
      </w:r>
      <w:r w:rsidR="00B60150">
        <w:t xml:space="preserve"> </w:t>
      </w:r>
      <w:r w:rsidR="00A667EB" w:rsidRPr="781D6889">
        <w:rPr>
          <w:i/>
          <w:iCs/>
        </w:rPr>
        <w:t xml:space="preserve">B. </w:t>
      </w:r>
      <w:proofErr w:type="spellStart"/>
      <w:r w:rsidR="00A667EB" w:rsidRPr="781D6889">
        <w:rPr>
          <w:i/>
          <w:iCs/>
        </w:rPr>
        <w:t>californicus</w:t>
      </w:r>
      <w:proofErr w:type="spellEnd"/>
      <w:r w:rsidR="00A667EB">
        <w:t xml:space="preserve"> </w:t>
      </w:r>
      <w:r w:rsidR="001F56E4">
        <w:t>group</w:t>
      </w:r>
      <w:r w:rsidR="006270F0">
        <w:t>,</w:t>
      </w:r>
      <w:r w:rsidR="00A667EB">
        <w:t xml:space="preserve"> </w:t>
      </w:r>
      <w:r w:rsidR="00160BEB">
        <w:t>referred by Kondo et al. (2003)</w:t>
      </w:r>
      <w:r w:rsidR="00A667EB">
        <w:t>.</w:t>
      </w:r>
    </w:p>
    <w:p w14:paraId="16B1795D" w14:textId="7C203C02"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A51BA">
        <w:t>W</w:t>
      </w:r>
      <w:r>
        <w:t xml:space="preserve">e are not aware of any </w:t>
      </w:r>
      <w:r w:rsidR="008A51BA">
        <w:t xml:space="preserve">previous </w:t>
      </w:r>
      <w:commentRangeStart w:id="53"/>
      <w:commentRangeStart w:id="54"/>
      <w:r>
        <w:t xml:space="preserve">report </w:t>
      </w:r>
      <w:r w:rsidR="008A51BA">
        <w:t>of</w:t>
      </w:r>
      <w:r>
        <w:t xml:space="preserve"> OFV infection in </w:t>
      </w:r>
      <w:r>
        <w:rPr>
          <w:i/>
          <w:iCs/>
        </w:rPr>
        <w:t>Ophiopogon</w:t>
      </w:r>
      <w:r>
        <w:t xml:space="preserve"> pl</w:t>
      </w:r>
      <w:commentRangeStart w:id="55"/>
      <w:commentRangeStart w:id="56"/>
      <w:r>
        <w:t>ants</w:t>
      </w:r>
      <w:commentRangeEnd w:id="53"/>
      <w:r w:rsidR="00CF65DC">
        <w:rPr>
          <w:rStyle w:val="CommentReference"/>
          <w:rFonts w:asciiTheme="minorHAnsi" w:hAnsiTheme="minorHAnsi"/>
        </w:rPr>
        <w:commentReference w:id="53"/>
      </w:r>
      <w:commentRangeEnd w:id="54"/>
      <w:r w:rsidR="00255BAF">
        <w:rPr>
          <w:rStyle w:val="CommentReference"/>
          <w:rFonts w:asciiTheme="minorHAnsi" w:hAnsiTheme="minorHAnsi"/>
        </w:rPr>
        <w:commentReference w:id="54"/>
      </w:r>
      <w:commentRangeEnd w:id="55"/>
      <w:r w:rsidR="00B37E9B">
        <w:rPr>
          <w:rStyle w:val="CommentReference"/>
          <w:rFonts w:asciiTheme="minorHAnsi" w:hAnsiTheme="minorHAnsi"/>
        </w:rPr>
        <w:commentReference w:id="55"/>
      </w:r>
      <w:commentRangeEnd w:id="56"/>
      <w:r w:rsidR="006936D6">
        <w:rPr>
          <w:rStyle w:val="CommentReference"/>
          <w:rFonts w:asciiTheme="minorHAnsi" w:hAnsiTheme="minorHAnsi"/>
        </w:rPr>
        <w:commentReference w:id="56"/>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w:t>
      </w:r>
      <w:r w:rsidR="00B60150">
        <w:t xml:space="preserve">available </w:t>
      </w:r>
      <w:r w:rsidR="009235E8" w:rsidRPr="009235E8">
        <w:t xml:space="preserve">for their classification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57"/>
      <w:commentRangeStart w:id="58"/>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57"/>
      <w:r w:rsidR="00537A60">
        <w:rPr>
          <w:rStyle w:val="CommentReference"/>
          <w:rFonts w:asciiTheme="minorHAnsi" w:hAnsiTheme="minorHAnsi"/>
        </w:rPr>
        <w:commentReference w:id="57"/>
      </w:r>
      <w:commentRangeEnd w:id="58"/>
      <w:r w:rsidR="00641123">
        <w:rPr>
          <w:rStyle w:val="CommentReference"/>
          <w:rFonts w:asciiTheme="minorHAnsi" w:hAnsiTheme="minorHAnsi"/>
        </w:rPr>
        <w:commentReference w:id="58"/>
      </w:r>
    </w:p>
    <w:p w14:paraId="16B17963" w14:textId="77777777" w:rsidR="004F205A" w:rsidRDefault="00A667EB">
      <w:pPr>
        <w:pStyle w:val="Heading3"/>
      </w:pPr>
      <w:bookmarkStart w:id="59" w:name="conclusion"/>
      <w:bookmarkEnd w:id="16"/>
      <w:r>
        <w:t>Conclusion</w:t>
      </w:r>
    </w:p>
    <w:p w14:paraId="16B17964" w14:textId="448668F3" w:rsidR="004F205A" w:rsidRDefault="004930E6" w:rsidP="00ED3479">
      <w:pPr>
        <w:pStyle w:val="FirstParagraph"/>
      </w:pPr>
      <w:r w:rsidRPr="002546AF">
        <w:t xml:space="preserve">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w:t>
      </w:r>
      <w:r w:rsidR="004D0D41">
        <w:t>The two</w:t>
      </w:r>
      <w:r w:rsidRPr="002546AF">
        <w:t xml:space="preserve"> orchid strains of OFV </w:t>
      </w:r>
      <w:r w:rsidR="004D0D41">
        <w:t>also</w:t>
      </w:r>
      <w:r w:rsidRPr="002546AF">
        <w:t xml:space="preserve"> infects citrus</w:t>
      </w:r>
      <w:r w:rsidR="004D0D41">
        <w:t>,</w:t>
      </w:r>
      <w:r w:rsidRPr="002546AF">
        <w:t xml:space="preserve"> but</w:t>
      </w:r>
      <w:r w:rsidRPr="002546AF">
        <w:rPr>
          <w:noProof/>
        </w:rPr>
        <w:t xml:space="preserve"> none of the citrus strain</w:t>
      </w:r>
      <w:r w:rsidR="00976071">
        <w:rPr>
          <w:noProof/>
        </w:rPr>
        <w:t>s</w:t>
      </w:r>
      <w:r w:rsidRPr="002546AF">
        <w:rPr>
          <w:noProof/>
        </w:rPr>
        <w:t xml:space="preserve"> have been reported from any orchid species</w:t>
      </w:r>
      <w:r w:rsidRPr="002546AF">
        <w:t xml:space="preserve">. </w:t>
      </w:r>
      <w:r w:rsidR="00A667EB" w:rsidRPr="00F72054">
        <w:t xml:space="preserve">Detecting OFV in Florida represents a concern for </w:t>
      </w:r>
      <w:bookmarkStart w:id="60" w:name="_Hlk66795956"/>
      <w:r w:rsidR="00CF65DC" w:rsidRPr="00F72054">
        <w:t>horticulturists</w:t>
      </w:r>
      <w:bookmarkEnd w:id="60"/>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proofErr w:type="spellStart"/>
      <w:r w:rsidR="00DD3900">
        <w:rPr>
          <w:rFonts w:cstheme="minorHAnsi"/>
        </w:rPr>
        <w:t>CitrusCitrus</w:t>
      </w:r>
      <w:proofErr w:type="spellEnd"/>
      <w:r w:rsidR="002546AF" w:rsidRPr="002546AF">
        <w:rPr>
          <w:rFonts w:cstheme="minorHAnsi"/>
        </w:rPr>
        <w:t xml:space="preserve"> leprosis </w:t>
      </w:r>
      <w:r w:rsidR="00DD3900">
        <w:rPr>
          <w:rFonts w:cstheme="minorHAnsi"/>
        </w:rPr>
        <w:t xml:space="preserve">was present </w:t>
      </w:r>
      <w:r w:rsidR="002546AF" w:rsidRPr="002546AF">
        <w:rPr>
          <w:rFonts w:cstheme="minorHAnsi"/>
        </w:rPr>
        <w:t xml:space="preserve">in Florida </w:t>
      </w:r>
      <w:r w:rsidR="00685EF3">
        <w:rPr>
          <w:rFonts w:cstheme="minorHAnsi"/>
        </w:rPr>
        <w:t>during the</w:t>
      </w:r>
      <w:r w:rsidR="002546AF" w:rsidRPr="002546AF">
        <w:rPr>
          <w:rFonts w:cstheme="minorHAnsi"/>
        </w:rPr>
        <w:t xml:space="preserve">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closely related to OFV strains (Roy et al. 2013). </w:t>
      </w:r>
      <w:r w:rsidR="002546AF" w:rsidRPr="002546AF">
        <w:rPr>
          <w:rFonts w:cstheme="minorHAnsi"/>
        </w:rPr>
        <w:t xml:space="preserve">Association of a distant relative of OFV </w:t>
      </w:r>
      <w:r w:rsidR="000A7B5F">
        <w:rPr>
          <w:rFonts w:cstheme="minorHAnsi"/>
        </w:rPr>
        <w:t>named</w:t>
      </w:r>
      <w:r w:rsidR="002546AF" w:rsidRPr="002546AF">
        <w:rPr>
          <w:rFonts w:cstheme="minorHAnsi"/>
        </w:rPr>
        <w:t xml:space="preserve">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w:t>
      </w:r>
      <w:r w:rsidR="004D0D41">
        <w:t xml:space="preserve"> associated with leprosis-like symptoms</w:t>
      </w:r>
      <w:r w:rsidR="002546AF" w:rsidRPr="002546AF">
        <w:t xml:space="preserve"> </w:t>
      </w:r>
      <w:r w:rsidR="002546AF" w:rsidRPr="0033466C">
        <w:t>highlights the threat of different strains of OFV</w:t>
      </w:r>
      <w:r w:rsidR="004D0D41">
        <w:t xml:space="preserve"> on citrus</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commentRangeStart w:id="61"/>
      <w:commentRangeEnd w:id="61"/>
      <w:r w:rsidR="00DD64A3">
        <w:rPr>
          <w:rStyle w:val="CommentReference"/>
          <w:rFonts w:asciiTheme="minorHAnsi" w:hAnsiTheme="minorHAnsi"/>
        </w:rPr>
        <w:commentReference w:id="61"/>
      </w:r>
      <w:r w:rsidR="00E147AB" w:rsidRPr="00E147AB">
        <w:t>Another unsettling association</w:t>
      </w:r>
      <w:r w:rsidR="00A6683E">
        <w:t xml:space="preserve"> between </w:t>
      </w:r>
      <w:r w:rsidR="00A6683E" w:rsidRPr="00472902">
        <w:rPr>
          <w:i/>
          <w:iCs/>
        </w:rPr>
        <w:t>citrus</w:t>
      </w:r>
      <w:r w:rsidR="00A6683E">
        <w:t xml:space="preserve"> and OFV</w:t>
      </w:r>
      <w:r w:rsidR="00E147AB" w:rsidRPr="00E147AB">
        <w:t xml:space="preserve"> is the similarity of Mexican </w:t>
      </w:r>
      <w:proofErr w:type="spellStart"/>
      <w:r w:rsidR="00E147AB" w:rsidRPr="00E147AB">
        <w:t>CiLV</w:t>
      </w:r>
      <w:proofErr w:type="spellEnd"/>
      <w:r w:rsidR="00E147AB" w:rsidRPr="00E147AB">
        <w:t xml:space="preserve">-N to OFV, with a genome organization identical to OFV and high phylogenetic similarity as </w:t>
      </w:r>
      <w:r w:rsidR="00314BD1" w:rsidRPr="00E147AB">
        <w:t xml:space="preserve">well </w:t>
      </w:r>
      <w:r w:rsidR="00314BD1">
        <w:t>(</w:t>
      </w:r>
      <w:r w:rsidR="002546AF" w:rsidRPr="003A5291">
        <w:t>Roy et al. 2015</w:t>
      </w:r>
      <w:r w:rsidR="00314BD1">
        <w:t>)</w:t>
      </w:r>
      <w:r w:rsidR="002546AF" w:rsidRPr="003A5291">
        <w:t xml:space="preserve">.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62" w:name="acknowledgements"/>
      <w:bookmarkEnd w:id="59"/>
      <w:r>
        <w:t>Acknowledgements</w:t>
      </w:r>
    </w:p>
    <w:p w14:paraId="16B17966" w14:textId="3735EECF" w:rsidR="004F205A" w:rsidRPr="004D0D41" w:rsidRDefault="00A667EB">
      <w:pPr>
        <w:pStyle w:val="FirstParagraph"/>
        <w:rPr>
          <w:rFonts w:ascii="Times New Roman" w:hAnsi="Times New Roman"/>
          <w:rPrChange w:id="63" w:author="Martini,Xavier" w:date="2021-03-29T15:34:00Z">
            <w:rPr/>
          </w:rPrChange>
        </w:rPr>
      </w:pPr>
      <w:r w:rsidRPr="004D0D41">
        <w:rPr>
          <w:rFonts w:ascii="Times New Roman" w:hAnsi="Times New Roman"/>
          <w:rPrChange w:id="64" w:author="Martini,Xavier" w:date="2021-03-29T15:34:00Z">
            <w:rPr/>
          </w:rPrChange>
        </w:rPr>
        <w:t xml:space="preserve">We would like to give a special thanks to the Tallahassee Museum for their patience, </w:t>
      </w:r>
      <w:r w:rsidR="009E698F" w:rsidRPr="004D0D41">
        <w:rPr>
          <w:rFonts w:ascii="Times New Roman" w:hAnsi="Times New Roman"/>
          <w:rPrChange w:id="65" w:author="Martini,Xavier" w:date="2021-03-29T15:34:00Z">
            <w:rPr/>
          </w:rPrChange>
        </w:rPr>
        <w:t>cooperation,</w:t>
      </w:r>
      <w:r w:rsidRPr="004D0D41">
        <w:rPr>
          <w:rFonts w:ascii="Times New Roman" w:hAnsi="Times New Roman"/>
          <w:rPrChange w:id="66" w:author="Martini,Xavier" w:date="2021-03-29T15:34:00Z">
            <w:rPr/>
          </w:rPrChange>
        </w:rPr>
        <w:t xml:space="preserve"> and support with collecting plant samples. We also want to thank Dr</w:t>
      </w:r>
      <w:r w:rsidR="00E515FA" w:rsidRPr="004D0D41">
        <w:rPr>
          <w:rFonts w:ascii="Times New Roman" w:hAnsi="Times New Roman"/>
          <w:rPrChange w:id="67" w:author="Martini,Xavier" w:date="2021-03-29T15:34:00Z">
            <w:rPr/>
          </w:rPrChange>
        </w:rPr>
        <w:t>s</w:t>
      </w:r>
      <w:r w:rsidRPr="004D0D41">
        <w:rPr>
          <w:rFonts w:ascii="Times New Roman" w:hAnsi="Times New Roman"/>
          <w:rPrChange w:id="68" w:author="Martini,Xavier" w:date="2021-03-29T15:34:00Z">
            <w:rPr/>
          </w:rPrChange>
        </w:rPr>
        <w:t>. Sam Bolton</w:t>
      </w:r>
      <w:r w:rsidR="00E515FA" w:rsidRPr="004D0D41">
        <w:rPr>
          <w:rFonts w:ascii="Times New Roman" w:hAnsi="Times New Roman"/>
          <w:rPrChange w:id="69" w:author="Martini,Xavier" w:date="2021-03-29T15:34:00Z">
            <w:rPr/>
          </w:rPrChange>
        </w:rPr>
        <w:t xml:space="preserve">, FDACS and Aline </w:t>
      </w:r>
      <w:proofErr w:type="spellStart"/>
      <w:r w:rsidR="00E515FA" w:rsidRPr="004D0D41">
        <w:rPr>
          <w:rFonts w:ascii="Times New Roman" w:hAnsi="Times New Roman"/>
          <w:rPrChange w:id="70" w:author="Martini,Xavier" w:date="2021-03-29T15:34:00Z">
            <w:rPr/>
          </w:rPrChange>
        </w:rPr>
        <w:t>Tassi</w:t>
      </w:r>
      <w:proofErr w:type="spellEnd"/>
      <w:r w:rsidR="00E515FA" w:rsidRPr="004D0D41">
        <w:rPr>
          <w:rFonts w:ascii="Times New Roman" w:hAnsi="Times New Roman"/>
          <w:rPrChange w:id="71" w:author="Martini,Xavier" w:date="2021-03-29T15:34:00Z">
            <w:rPr/>
          </w:rPrChange>
        </w:rPr>
        <w:t>, Univ. of Sao Paulo, Brazil</w:t>
      </w:r>
      <w:r w:rsidRPr="004D0D41">
        <w:rPr>
          <w:rFonts w:ascii="Times New Roman" w:hAnsi="Times New Roman"/>
          <w:rPrChange w:id="72" w:author="Martini,Xavier" w:date="2021-03-29T15:34:00Z">
            <w:rPr/>
          </w:rPrChange>
        </w:rPr>
        <w:t xml:space="preserve"> for checking the mites we have sent for species validation. We are especially indebted to the late Dr. Gary Bauchan </w:t>
      </w:r>
      <w:r w:rsidR="00200FF0" w:rsidRPr="00A263F6">
        <w:rPr>
          <w:rFonts w:ascii="Times New Roman" w:hAnsi="Times New Roman"/>
        </w:rPr>
        <w:t xml:space="preserve">for his </w:t>
      </w:r>
      <w:r w:rsidR="00A42A00" w:rsidRPr="00A263F6">
        <w:rPr>
          <w:rFonts w:ascii="Times New Roman" w:hAnsi="Times New Roman"/>
        </w:rPr>
        <w:t xml:space="preserve">contributions to this study and the field of </w:t>
      </w:r>
      <w:r w:rsidR="00A42A00" w:rsidRPr="00A263F6">
        <w:rPr>
          <w:rFonts w:ascii="Times New Roman" w:hAnsi="Times New Roman" w:cs="Times New Roman"/>
        </w:rPr>
        <w:t>acarology</w:t>
      </w:r>
      <w:r w:rsidRPr="004D0D41">
        <w:rPr>
          <w:rFonts w:ascii="Times New Roman" w:hAnsi="Times New Roman"/>
          <w:rPrChange w:id="73" w:author="Martini,Xavier" w:date="2021-03-29T15:34:00Z">
            <w:rPr/>
          </w:rPrChange>
        </w:rPr>
        <w:t>, he will be greatly missed. This research was partly funded by the USDA National Institute of Food and Agriculture, Hatch project FLA-NFC-005607.</w:t>
      </w:r>
      <w:r w:rsidR="00E515FA" w:rsidRPr="004D0D41">
        <w:rPr>
          <w:rFonts w:ascii="Times New Roman" w:hAnsi="Times New Roman"/>
          <w:rPrChange w:id="74" w:author="Martini,Xavier" w:date="2021-03-29T15:34:00Z">
            <w:rPr/>
          </w:rPrChange>
        </w:rPr>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75" w:name="references"/>
      <w:bookmarkEnd w:id="62"/>
      <w:r>
        <w:t>References</w:t>
      </w:r>
    </w:p>
    <w:p w14:paraId="16B17968" w14:textId="77777777" w:rsidR="004F205A" w:rsidRPr="008317F3" w:rsidRDefault="00A667EB">
      <w:pPr>
        <w:pStyle w:val="Bibliography"/>
        <w:rPr>
          <w:rPrChange w:id="76" w:author="Carrillo,Daniel" w:date="2021-03-29T15:34:00Z">
            <w:rPr>
              <w:lang w:val="es-CO"/>
            </w:rPr>
          </w:rPrChange>
        </w:rPr>
      </w:pPr>
      <w:bookmarkStart w:id="77" w:name="ref-Akyazi2017"/>
      <w:bookmarkStart w:id="78"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8317F3">
        <w:rPr>
          <w:rPrChange w:id="79" w:author="Carrillo,Daniel" w:date="2021-03-29T15:34:00Z">
            <w:rPr>
              <w:lang w:val="es-CO"/>
            </w:rPr>
          </w:rPrChange>
        </w:rPr>
        <w:t>Florida Entomologist. 100: 731–739.</w:t>
      </w:r>
    </w:p>
    <w:p w14:paraId="16B17969" w14:textId="77777777" w:rsidR="004F205A" w:rsidRPr="0048301C" w:rsidRDefault="00A667EB">
      <w:pPr>
        <w:pStyle w:val="Bibliography"/>
        <w:rPr>
          <w:lang w:val="es-CO"/>
        </w:rPr>
      </w:pPr>
      <w:bookmarkStart w:id="80" w:name="ref-Alves2000"/>
      <w:bookmarkEnd w:id="77"/>
      <w:r w:rsidRPr="008317F3">
        <w:rPr>
          <w:b/>
          <w:rPrChange w:id="81" w:author="Carrillo,Daniel" w:date="2021-03-29T15:34:00Z">
            <w:rPr>
              <w:b/>
              <w:lang w:val="es-CO"/>
            </w:rPr>
          </w:rPrChange>
        </w:rPr>
        <w:t>Alves, E. B., C. Omoto, and C. R. Franco</w:t>
      </w:r>
      <w:r w:rsidRPr="008317F3">
        <w:rPr>
          <w:rPrChange w:id="82" w:author="Carrillo,Daniel" w:date="2021-03-29T15:34:00Z">
            <w:rPr>
              <w:lang w:val="es-CO"/>
            </w:rPr>
          </w:rPrChange>
        </w:rPr>
        <w:t xml:space="preserve">. </w:t>
      </w:r>
      <w:r w:rsidRPr="008317F3">
        <w:rPr>
          <w:b/>
          <w:rPrChange w:id="83" w:author="Carrillo,Daniel" w:date="2021-03-29T15:34:00Z">
            <w:rPr>
              <w:b/>
              <w:lang w:val="es-CO"/>
            </w:rPr>
          </w:rPrChange>
        </w:rPr>
        <w:t>2000</w:t>
      </w:r>
      <w:r w:rsidRPr="008317F3">
        <w:rPr>
          <w:rPrChange w:id="84" w:author="Carrillo,Daniel" w:date="2021-03-29T15:34:00Z">
            <w:rPr>
              <w:lang w:val="es-CO"/>
            </w:rPr>
          </w:rPrChange>
        </w:rPr>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85" w:name="ref-Amarasinghe2019"/>
      <w:bookmarkEnd w:id="80"/>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86" w:name="ref-Argolo2020"/>
      <w:bookmarkEnd w:id="85"/>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87" w:name="ref-Baker1987"/>
      <w:bookmarkEnd w:id="86"/>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03C55544" w14:textId="77777777" w:rsidR="00D23897" w:rsidRDefault="00A667EB" w:rsidP="00D23897">
      <w:pPr>
        <w:pStyle w:val="Bibliography"/>
      </w:pPr>
      <w:bookmarkStart w:id="88" w:name="ref-Beard2012"/>
      <w:bookmarkEnd w:id="87"/>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rPr>
          <w:del w:id="89" w:author="Fife, Austin N" w:date="2021-03-29T15:34:00Z"/>
        </w:rPr>
      </w:pPr>
    </w:p>
    <w:p w14:paraId="092FC89B" w14:textId="77777777" w:rsidR="00D23897" w:rsidRDefault="00E515FA">
      <w:pPr>
        <w:pStyle w:val="Bibliography"/>
        <w:rPr>
          <w:u w:val="single"/>
          <w:rPrChange w:id="90" w:author="Fife, Austin N" w:date="2021-03-29T15:34:00Z">
            <w:rPr/>
          </w:rPrChange>
        </w:rPr>
        <w:pPrChange w:id="91" w:author="Fife, Austin N" w:date="2021-03-29T15:34:00Z">
          <w:pPr>
            <w:pStyle w:val="NormalWeb"/>
            <w:shd w:val="clear" w:color="auto" w:fill="FFFFFF"/>
            <w:spacing w:before="0" w:beforeAutospacing="0" w:after="0" w:afterAutospacing="0"/>
            <w:jc w:val="both"/>
          </w:pPr>
        </w:pPrChange>
      </w:pPr>
      <w:r w:rsidRPr="00D23897">
        <w:rPr>
          <w:b/>
          <w:rPrChange w:id="92" w:author="Fife, Austin N" w:date="2021-03-29T15:34:00Z">
            <w:rPr/>
          </w:rPrChange>
        </w:rPr>
        <w:t>Beard, J.J., Ochoa, R., Braswell, W.E. &amp; Bauchan, G.R., 2015.</w:t>
      </w:r>
      <w:r w:rsidRPr="00E367FE">
        <w:t xml:space="preserve"> </w:t>
      </w:r>
      <w:proofErr w:type="spellStart"/>
      <w:r w:rsidRPr="00370DF2">
        <w:rPr>
          <w:i/>
          <w:iCs/>
        </w:rPr>
        <w:t>Brevipalpus</w:t>
      </w:r>
      <w:proofErr w:type="spellEnd"/>
      <w:r w:rsidRPr="00370DF2">
        <w:rPr>
          <w:i/>
          <w:iCs/>
        </w:rPr>
        <w:t xml:space="preserve"> </w:t>
      </w:r>
      <w:proofErr w:type="spellStart"/>
      <w:r w:rsidRPr="00370DF2">
        <w:rPr>
          <w:i/>
          <w:iCs/>
        </w:rPr>
        <w:t>phoenicis</w:t>
      </w:r>
      <w:proofErr w:type="spellEnd"/>
      <w:r w:rsidRPr="00E367FE">
        <w:t xml:space="preserve"> (</w:t>
      </w:r>
      <w:proofErr w:type="spellStart"/>
      <w:r w:rsidRPr="00E367FE">
        <w:t>Geijskes</w:t>
      </w:r>
      <w:proofErr w:type="spellEnd"/>
      <w:r w:rsidRPr="00E367FE">
        <w:t xml:space="preserve">) species complex (Acari: </w:t>
      </w:r>
      <w:proofErr w:type="spellStart"/>
      <w:r w:rsidRPr="00E367FE">
        <w:t>Tenuipalpidae</w:t>
      </w:r>
      <w:proofErr w:type="spellEnd"/>
      <w:r w:rsidRPr="00E367FE">
        <w:t xml:space="preserve">) – a closer look. </w:t>
      </w:r>
      <w:proofErr w:type="spellStart"/>
      <w:r w:rsidRPr="00E367FE">
        <w:t>Zootaxa</w:t>
      </w:r>
      <w:proofErr w:type="spellEnd"/>
      <w:r w:rsidRPr="00E367FE">
        <w:t xml:space="preserve">. 3944,1–67. </w:t>
      </w:r>
      <w:r w:rsidRPr="00E367FE">
        <w:rPr>
          <w:u w:val="single"/>
        </w:rPr>
        <w:t>doi:10.11646/zootaxa.3944.1.1</w:t>
      </w:r>
      <w:bookmarkStart w:id="93" w:name="ref-Begtrup1972"/>
      <w:bookmarkEnd w:id="88"/>
    </w:p>
    <w:p w14:paraId="2EE60C4E" w14:textId="2B7B4ACA" w:rsidR="00E515FA" w:rsidRDefault="00E515FA">
      <w:pPr>
        <w:pStyle w:val="Bibliography"/>
        <w:rPr>
          <w:del w:id="94" w:author="Fife, Austin N" w:date="2021-03-29T15:34:00Z"/>
        </w:rPr>
      </w:pPr>
    </w:p>
    <w:p w14:paraId="16B1796E" w14:textId="1F227D5B" w:rsidR="004F205A" w:rsidRPr="00D23897" w:rsidRDefault="00A667EB">
      <w:pPr>
        <w:pStyle w:val="Bibliography"/>
        <w:rPr>
          <w:u w:val="single"/>
          <w:rPrChange w:id="95" w:author="Fife, Austin N" w:date="2021-03-29T15:34:00Z">
            <w:rPr/>
          </w:rPrChange>
        </w:rPr>
      </w:pPr>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96" w:name="ref-BeltranBeltran2020"/>
      <w:bookmarkEnd w:id="93"/>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97" w:name="ref-Blanchfield2001"/>
      <w:bookmarkEnd w:id="96"/>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98" w:name="ref-Bratsch2015"/>
      <w:bookmarkEnd w:id="97"/>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99" w:name="ref-Broussard2007"/>
      <w:bookmarkEnd w:id="98"/>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100" w:name="ref-Campos2002"/>
      <w:bookmarkEnd w:id="99"/>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101" w:name="ref-Chambers2019"/>
      <w:bookmarkEnd w:id="100"/>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102" w:name="ref-Chang1991"/>
      <w:bookmarkEnd w:id="101"/>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103" w:name="ref-Chang1976"/>
      <w:bookmarkEnd w:id="102"/>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104" w:name="ref-Chase2009"/>
      <w:bookmarkEnd w:id="103"/>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105" w:name="ref-Chen2006"/>
      <w:bookmarkEnd w:id="104"/>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106" w:name="ref-Childers2011"/>
      <w:bookmarkEnd w:id="105"/>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107" w:name="ref-Childers2003a"/>
      <w:bookmarkEnd w:id="106"/>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108" w:name="ref-Cook2019"/>
      <w:bookmarkEnd w:id="107"/>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109" w:name="ref-Dietzgen2018a"/>
      <w:bookmarkEnd w:id="108"/>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110" w:name="ref-Dietzgen2014"/>
      <w:bookmarkEnd w:id="109"/>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111" w:name="ref-Dietzgen2018b"/>
      <w:bookmarkEnd w:id="110"/>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112" w:name="ref-Doi1977"/>
      <w:bookmarkEnd w:id="111"/>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113" w:name="ref-Fantz2008a"/>
      <w:bookmarkEnd w:id="112"/>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114" w:name="ref-Fantz2008b"/>
      <w:bookmarkEnd w:id="113"/>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115" w:name="ref-Fantz2009"/>
      <w:bookmarkEnd w:id="114"/>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3058FF" w:rsidRDefault="00A667EB">
      <w:pPr>
        <w:pStyle w:val="Bibliography"/>
      </w:pPr>
      <w:bookmarkStart w:id="116" w:name="ref-Fantz2015"/>
      <w:bookmarkEnd w:id="115"/>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A263F6">
        <w:t>50: 957–993.</w:t>
      </w:r>
    </w:p>
    <w:p w14:paraId="16B17984" w14:textId="77777777" w:rsidR="004F205A" w:rsidRPr="0048301C" w:rsidRDefault="00A667EB">
      <w:pPr>
        <w:pStyle w:val="Bibliography"/>
        <w:rPr>
          <w:lang w:val="es-CO"/>
        </w:rPr>
      </w:pPr>
      <w:bookmarkStart w:id="117" w:name="ref-FreitasAstua2002"/>
      <w:bookmarkEnd w:id="116"/>
      <w:r w:rsidRPr="00651213">
        <w:rPr>
          <w:b/>
        </w:rPr>
        <w:t>Freitas-</w:t>
      </w:r>
      <w:proofErr w:type="spellStart"/>
      <w:r w:rsidRPr="00651213">
        <w:rPr>
          <w:b/>
        </w:rPr>
        <w:t>Astúa</w:t>
      </w:r>
      <w:proofErr w:type="spellEnd"/>
      <w:r w:rsidRPr="00651213">
        <w:rPr>
          <w:b/>
        </w:rPr>
        <w:t>, J., L. Moreira, C. Rivera, C. M.</w:t>
      </w:r>
      <w:r w:rsidRPr="00BE4B44">
        <w:rPr>
          <w:b/>
        </w:rPr>
        <w:t xml:space="preserve"> </w:t>
      </w:r>
      <w:proofErr w:type="spellStart"/>
      <w:r w:rsidRPr="00BE4B44">
        <w:rPr>
          <w:b/>
        </w:rPr>
        <w:t>Rodrı́guez</w:t>
      </w:r>
      <w:proofErr w:type="spellEnd"/>
      <w:r w:rsidRPr="00BE4B44">
        <w:rPr>
          <w:b/>
        </w:rPr>
        <w:t>, and E. W. Kitajima</w:t>
      </w:r>
      <w:r w:rsidRPr="00BE4B44">
        <w:t xml:space="preserve">. </w:t>
      </w:r>
      <w:r>
        <w:rPr>
          <w:b/>
          <w:bCs/>
        </w:rPr>
        <w:t>2002</w:t>
      </w:r>
      <w:r>
        <w:t xml:space="preserve">. First report of orchid fleck virus in Costa Rica. </w:t>
      </w:r>
      <w:proofErr w:type="spellStart"/>
      <w:r w:rsidRPr="00A263F6">
        <w:rPr>
          <w:lang w:val="es-419"/>
        </w:rPr>
        <w:t>Plant</w:t>
      </w:r>
      <w:proofErr w:type="spellEnd"/>
      <w:r w:rsidRPr="00A263F6">
        <w:rPr>
          <w:lang w:val="es-419"/>
        </w:rPr>
        <w:t xml:space="preserve"> </w:t>
      </w:r>
      <w:proofErr w:type="spellStart"/>
      <w:r w:rsidRPr="00A263F6">
        <w:rPr>
          <w:lang w:val="es-419"/>
        </w:rPr>
        <w:t>Disease</w:t>
      </w:r>
      <w:proofErr w:type="spellEnd"/>
      <w:r w:rsidRPr="00A263F6">
        <w:rPr>
          <w:lang w:val="es-419"/>
        </w:rPr>
        <w:t xml:space="preserve">. </w:t>
      </w:r>
      <w:r w:rsidRPr="0048301C">
        <w:rPr>
          <w:lang w:val="es-CO"/>
        </w:rPr>
        <w:t>86: 1402–1402.</w:t>
      </w:r>
    </w:p>
    <w:p w14:paraId="16B17985" w14:textId="77777777" w:rsidR="004F205A" w:rsidRDefault="00A667EB">
      <w:pPr>
        <w:pStyle w:val="Bibliography"/>
      </w:pPr>
      <w:bookmarkStart w:id="118" w:name="ref-GarciaEscamilla2018"/>
      <w:bookmarkEnd w:id="117"/>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119" w:name="ref-Gibbs2000"/>
      <w:bookmarkEnd w:id="118"/>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120" w:name="ref-Kitajima1974"/>
      <w:bookmarkEnd w:id="119"/>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121" w:name="ref-Kitajima2011a"/>
      <w:bookmarkEnd w:id="120"/>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Pr="003A6A59" w:rsidRDefault="00A667EB">
      <w:pPr>
        <w:pStyle w:val="Bibliography"/>
      </w:pPr>
      <w:bookmarkStart w:id="122" w:name="ref-Kitajima2001"/>
      <w:bookmarkEnd w:id="121"/>
      <w:r w:rsidRPr="00A263F6">
        <w:rPr>
          <w:b/>
        </w:rPr>
        <w:t xml:space="preserve">Kitajima, E. W., H. Kondo, A. Mackenzie, J. A. M. Rezende, R. </w:t>
      </w:r>
      <w:proofErr w:type="spellStart"/>
      <w:r w:rsidRPr="00A263F6">
        <w:rPr>
          <w:b/>
        </w:rPr>
        <w:t>Gioria</w:t>
      </w:r>
      <w:proofErr w:type="spellEnd"/>
      <w:r w:rsidRPr="00A263F6">
        <w:rPr>
          <w:b/>
        </w:rPr>
        <w:t xml:space="preserve">, A. Gibbs, and T. </w:t>
      </w:r>
      <w:proofErr w:type="spellStart"/>
      <w:r w:rsidRPr="00A263F6">
        <w:rPr>
          <w:b/>
        </w:rPr>
        <w:t>Tamada</w:t>
      </w:r>
      <w:proofErr w:type="spellEnd"/>
      <w:r w:rsidRPr="00651213">
        <w:t xml:space="preserve">. </w:t>
      </w:r>
      <w:r>
        <w:rPr>
          <w:b/>
          <w:bCs/>
        </w:rPr>
        <w:t>2001</w:t>
      </w:r>
      <w:r>
        <w:t xml:space="preserve">. Comparative cytopathology and immunocytochemistry of Japanese, Australian and Brazilian isolates of orchid fleck virus. Journal of General Plant Pathology. </w:t>
      </w:r>
      <w:r w:rsidRPr="003A6A59">
        <w:t>67: 231–237.</w:t>
      </w:r>
    </w:p>
    <w:p w14:paraId="16B1798A" w14:textId="77777777" w:rsidR="004F205A" w:rsidRDefault="00A667EB">
      <w:pPr>
        <w:pStyle w:val="Bibliography"/>
      </w:pPr>
      <w:bookmarkStart w:id="123" w:name="ref-Kitajima2010"/>
      <w:bookmarkEnd w:id="122"/>
      <w:r w:rsidRPr="003A6A59">
        <w:rPr>
          <w:b/>
        </w:rPr>
        <w:t>Kitajima, E. W., J. C. V. Rodrigues, and J. Freitas-</w:t>
      </w:r>
      <w:proofErr w:type="spellStart"/>
      <w:r w:rsidRPr="003A6A59">
        <w:rPr>
          <w:b/>
        </w:rPr>
        <w:t>Astua</w:t>
      </w:r>
      <w:proofErr w:type="spellEnd"/>
      <w:r w:rsidRPr="003A6A59">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124" w:name="ref-Knorr1968"/>
      <w:bookmarkEnd w:id="123"/>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125" w:name="ref-Ko1985"/>
      <w:bookmarkEnd w:id="124"/>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126" w:name="ref-Kondo2006"/>
      <w:bookmarkEnd w:id="125"/>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127" w:name="ref-Kondo2003"/>
      <w:bookmarkEnd w:id="126"/>
      <w:r w:rsidRPr="008317F3">
        <w:rPr>
          <w:b/>
          <w:rPrChange w:id="128" w:author="Fife, Austin N" w:date="2021-03-26T11:33:00Z">
            <w:rPr>
              <w:b/>
              <w:lang w:val="es-CO"/>
            </w:rPr>
          </w:rPrChange>
        </w:rPr>
        <w:t xml:space="preserve">Kondo, H., T. Maeda, and T. </w:t>
      </w:r>
      <w:proofErr w:type="spellStart"/>
      <w:r w:rsidRPr="008317F3">
        <w:rPr>
          <w:b/>
          <w:rPrChange w:id="129" w:author="Fife, Austin N" w:date="2021-03-26T11:33:00Z">
            <w:rPr>
              <w:b/>
              <w:lang w:val="es-CO"/>
            </w:rPr>
          </w:rPrChange>
        </w:rPr>
        <w:t>Tamada</w:t>
      </w:r>
      <w:proofErr w:type="spellEnd"/>
      <w:r w:rsidRPr="008317F3">
        <w:rPr>
          <w:rPrChange w:id="130" w:author="Fife, Austin N" w:date="2021-03-26T11:33:00Z">
            <w:rPr>
              <w:lang w:val="es-CO"/>
            </w:rPr>
          </w:rPrChange>
        </w:rP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131" w:name="ref-Kondo2014"/>
      <w:bookmarkEnd w:id="127"/>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132" w:name="ref-Kubo2009b"/>
      <w:bookmarkEnd w:id="131"/>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133" w:name="ref-Lattier2014"/>
      <w:bookmarkEnd w:id="132"/>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134" w:name="ref-Leeuwen2015"/>
      <w:bookmarkEnd w:id="133"/>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135" w:name="ref-Leon2010"/>
      <w:bookmarkEnd w:id="134"/>
      <w:r w:rsidRPr="008317F3">
        <w:rPr>
          <w:b/>
          <w:bCs/>
        </w:rPr>
        <w:t>León, G. P.-P. de, and S. A. Nadler</w:t>
      </w:r>
      <w:r w:rsidRPr="008317F3">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16B17994" w14:textId="77777777" w:rsidR="004F205A" w:rsidRDefault="00A667EB">
      <w:pPr>
        <w:pStyle w:val="Bibliography"/>
      </w:pPr>
      <w:bookmarkStart w:id="136" w:name="ref-Lesemann1971"/>
      <w:bookmarkEnd w:id="135"/>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137" w:name="ref-Lesemann1975"/>
      <w:bookmarkEnd w:id="136"/>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138" w:name="ref-Maeda1998"/>
      <w:bookmarkEnd w:id="137"/>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139" w:name="ref-Magalhaes2005"/>
      <w:bookmarkEnd w:id="138"/>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140" w:name="ref-Masiero2020"/>
      <w:bookmarkEnd w:id="139"/>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141" w:name="ref-Mcharo2003"/>
      <w:bookmarkEnd w:id="140"/>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142" w:name="ref-Mei2016"/>
      <w:bookmarkEnd w:id="141"/>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143" w:name="ref-Messing2017"/>
      <w:bookmarkEnd w:id="142"/>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144" w:name="ref-Nesom2010"/>
      <w:bookmarkEnd w:id="143"/>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145" w:name="ref-Omoto2000"/>
      <w:bookmarkEnd w:id="144"/>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146" w:name="ref-Pearson1993"/>
      <w:bookmarkEnd w:id="145"/>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47" w:name="ref-Peng2017"/>
      <w:bookmarkEnd w:id="146"/>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48" w:name="ref-Peng2013"/>
      <w:bookmarkEnd w:id="147"/>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49" w:name="ref-Petzold1971"/>
      <w:bookmarkEnd w:id="148"/>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50" w:name="ref-RamosGonzalez2015"/>
      <w:bookmarkEnd w:id="149"/>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51" w:name="ref-Rodrigues2000a"/>
      <w:bookmarkEnd w:id="150"/>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52" w:name="ref-Roy2015a"/>
      <w:bookmarkEnd w:id="151"/>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53" w:name="ref-Roy2020"/>
      <w:bookmarkEnd w:id="152"/>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54" w:name="ref-Roy2013a"/>
      <w:bookmarkEnd w:id="153"/>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55" w:name="ref-Sauvetre2018"/>
      <w:bookmarkEnd w:id="154"/>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56" w:name="ref-Skoracka2015"/>
      <w:bookmarkEnd w:id="155"/>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57" w:name="ref-Suckling2013"/>
      <w:bookmarkEnd w:id="156"/>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58" w:name="ref-Vechia2018"/>
      <w:bookmarkEnd w:id="157"/>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59" w:name="ref-Walker2018"/>
      <w:bookmarkEnd w:id="158"/>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60" w:name="ref-Wang2014"/>
      <w:bookmarkEnd w:id="159"/>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61" w:name="ref-Zheng2013"/>
      <w:bookmarkEnd w:id="160"/>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162" w:name="ref-Zhou2009"/>
      <w:bookmarkEnd w:id="161"/>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2C7D0053" w14:textId="77777777" w:rsidR="004F0DEE" w:rsidRDefault="004F0DEE" w:rsidP="004F0DEE">
      <w:pPr>
        <w:pStyle w:val="Heading3"/>
      </w:pPr>
      <w:bookmarkStart w:id="163" w:name="table"/>
      <w:bookmarkStart w:id="164" w:name="figure-captions"/>
      <w:bookmarkEnd w:id="75"/>
      <w:bookmarkEnd w:id="78"/>
      <w:bookmarkEnd w:id="162"/>
      <w:r>
        <w:t>Table</w:t>
      </w:r>
    </w:p>
    <w:tbl>
      <w:tblPr>
        <w:tblStyle w:val="Table"/>
        <w:tblW w:w="4999" w:type="pct"/>
        <w:tblLook w:val="0020" w:firstRow="1" w:lastRow="0" w:firstColumn="0" w:lastColumn="0" w:noHBand="0" w:noVBand="0"/>
      </w:tblPr>
      <w:tblGrid>
        <w:gridCol w:w="2655"/>
        <w:gridCol w:w="3581"/>
        <w:gridCol w:w="3122"/>
      </w:tblGrid>
      <w:tr w:rsidR="004F0DEE" w14:paraId="3E1AF024" w14:textId="77777777" w:rsidTr="004F0DEE">
        <w:tc>
          <w:tcPr>
            <w:tcW w:w="0" w:type="auto"/>
            <w:hideMark/>
          </w:tcPr>
          <w:p w14:paraId="52823935" w14:textId="77777777" w:rsidR="004F0DEE" w:rsidRDefault="004F0DEE">
            <w:pPr>
              <w:pStyle w:val="Compact"/>
            </w:pPr>
            <w:r>
              <w:t>Scientific Name</w:t>
            </w:r>
          </w:p>
        </w:tc>
        <w:tc>
          <w:tcPr>
            <w:tcW w:w="0" w:type="auto"/>
            <w:hideMark/>
          </w:tcPr>
          <w:p w14:paraId="68D983E9" w14:textId="77777777" w:rsidR="004F0DEE" w:rsidRDefault="004F0DEE">
            <w:pPr>
              <w:pStyle w:val="Compact"/>
            </w:pPr>
            <w:r>
              <w:t>Common Names</w:t>
            </w:r>
          </w:p>
        </w:tc>
        <w:tc>
          <w:tcPr>
            <w:tcW w:w="0" w:type="auto"/>
            <w:hideMark/>
          </w:tcPr>
          <w:p w14:paraId="7BA683CB" w14:textId="77777777" w:rsidR="004F0DEE" w:rsidRDefault="004F0DEE">
            <w:pPr>
              <w:pStyle w:val="Compact"/>
            </w:pPr>
            <w:r>
              <w:t>Symptoms Observed</w:t>
            </w:r>
          </w:p>
        </w:tc>
      </w:tr>
      <w:tr w:rsidR="004F0DEE" w14:paraId="52BE5277" w14:textId="77777777" w:rsidTr="004F0DEE">
        <w:tc>
          <w:tcPr>
            <w:tcW w:w="0" w:type="auto"/>
            <w:hideMark/>
          </w:tcPr>
          <w:p w14:paraId="2A7B7669" w14:textId="77777777" w:rsidR="004F0DEE" w:rsidRDefault="004F0DEE">
            <w:pPr>
              <w:pStyle w:val="Compact"/>
            </w:pPr>
            <w:r>
              <w:rPr>
                <w:i/>
                <w:iCs/>
              </w:rPr>
              <w:t xml:space="preserve">Liriope </w:t>
            </w:r>
            <w:proofErr w:type="spellStart"/>
            <w:r>
              <w:rPr>
                <w:i/>
                <w:iCs/>
              </w:rPr>
              <w:t>muscari</w:t>
            </w:r>
            <w:proofErr w:type="spellEnd"/>
            <w:r>
              <w:t xml:space="preserve"> Bailey</w:t>
            </w:r>
          </w:p>
        </w:tc>
        <w:tc>
          <w:tcPr>
            <w:tcW w:w="0" w:type="auto"/>
            <w:hideMark/>
          </w:tcPr>
          <w:p w14:paraId="5D7A721C" w14:textId="77777777" w:rsidR="004F0DEE" w:rsidRDefault="004F0DEE">
            <w:pPr>
              <w:pStyle w:val="Compact"/>
            </w:pPr>
            <w:r>
              <w:t xml:space="preserve">Lilyturf, </w:t>
            </w:r>
            <w:proofErr w:type="spellStart"/>
            <w:r>
              <w:t>Orchardgrass</w:t>
            </w:r>
            <w:proofErr w:type="spellEnd"/>
            <w:r>
              <w:t xml:space="preserve">, </w:t>
            </w:r>
            <w:proofErr w:type="spellStart"/>
            <w:r>
              <w:t>Monkeygrass</w:t>
            </w:r>
            <w:proofErr w:type="spellEnd"/>
          </w:p>
        </w:tc>
        <w:tc>
          <w:tcPr>
            <w:tcW w:w="0" w:type="auto"/>
            <w:hideMark/>
          </w:tcPr>
          <w:p w14:paraId="3D787F74" w14:textId="77777777" w:rsidR="004F0DEE" w:rsidRDefault="004F0DEE">
            <w:pPr>
              <w:pStyle w:val="Compact"/>
            </w:pPr>
            <w:r>
              <w:t>Ringspots, Chlorotic Flecking, Necrotic Lesions</w:t>
            </w:r>
          </w:p>
        </w:tc>
      </w:tr>
      <w:tr w:rsidR="004F0DEE" w14:paraId="57EA57FE" w14:textId="77777777" w:rsidTr="004F0DEE">
        <w:tc>
          <w:tcPr>
            <w:tcW w:w="0" w:type="auto"/>
            <w:hideMark/>
          </w:tcPr>
          <w:p w14:paraId="6A6E8A73" w14:textId="77777777" w:rsidR="004F0DEE" w:rsidRDefault="004F0DEE">
            <w:pPr>
              <w:pStyle w:val="Compact"/>
            </w:pPr>
            <w:r>
              <w:rPr>
                <w:i/>
                <w:iCs/>
              </w:rPr>
              <w:t>Liriope gigantea</w:t>
            </w:r>
            <w:r>
              <w:t>* Hume</w:t>
            </w:r>
          </w:p>
        </w:tc>
        <w:tc>
          <w:tcPr>
            <w:tcW w:w="0" w:type="auto"/>
            <w:hideMark/>
          </w:tcPr>
          <w:p w14:paraId="2DC25B35" w14:textId="77777777" w:rsidR="004F0DEE" w:rsidRDefault="004F0DEE">
            <w:pPr>
              <w:pStyle w:val="Compact"/>
            </w:pPr>
            <w:r>
              <w:t>Giant Lilyturf</w:t>
            </w:r>
          </w:p>
        </w:tc>
        <w:tc>
          <w:tcPr>
            <w:tcW w:w="0" w:type="auto"/>
            <w:hideMark/>
          </w:tcPr>
          <w:p w14:paraId="1431DCA5" w14:textId="77777777" w:rsidR="004F0DEE" w:rsidRDefault="004F0DEE">
            <w:pPr>
              <w:pStyle w:val="Compact"/>
            </w:pPr>
            <w:r>
              <w:t>Ringspots, Chlorotic Flecking, Necrotic Lesions</w:t>
            </w:r>
          </w:p>
        </w:tc>
      </w:tr>
      <w:tr w:rsidR="004F0DEE" w14:paraId="1D91601F" w14:textId="77777777" w:rsidTr="004F0DEE">
        <w:tc>
          <w:tcPr>
            <w:tcW w:w="0" w:type="auto"/>
            <w:hideMark/>
          </w:tcPr>
          <w:p w14:paraId="543E9200" w14:textId="77777777" w:rsidR="004F0DEE" w:rsidRDefault="004F0DEE">
            <w:pPr>
              <w:pStyle w:val="Compact"/>
            </w:pPr>
            <w:r>
              <w:rPr>
                <w:i/>
                <w:iCs/>
              </w:rPr>
              <w:t>Ophiopogon japonicus</w:t>
            </w:r>
            <w:r>
              <w:t xml:space="preserve"> Ker </w:t>
            </w:r>
            <w:proofErr w:type="spellStart"/>
            <w:r>
              <w:t>Gawl</w:t>
            </w:r>
            <w:proofErr w:type="spellEnd"/>
            <w:r>
              <w:t>.</w:t>
            </w:r>
          </w:p>
        </w:tc>
        <w:tc>
          <w:tcPr>
            <w:tcW w:w="0" w:type="auto"/>
            <w:hideMark/>
          </w:tcPr>
          <w:p w14:paraId="7F73E4F6" w14:textId="77777777" w:rsidR="004F0DEE" w:rsidRDefault="004F0DEE">
            <w:pPr>
              <w:pStyle w:val="Compact"/>
            </w:pPr>
            <w:r>
              <w:t>Dwarf Lilyturf, Mondo Grass, Snake’s beard</w:t>
            </w:r>
          </w:p>
        </w:tc>
        <w:tc>
          <w:tcPr>
            <w:tcW w:w="0" w:type="auto"/>
            <w:hideMark/>
          </w:tcPr>
          <w:p w14:paraId="1C239ED7" w14:textId="77777777" w:rsidR="004F0DEE" w:rsidRDefault="004F0DEE">
            <w:pPr>
              <w:pStyle w:val="Compact"/>
            </w:pPr>
            <w:r>
              <w:t>Ringspots, Chlorotic Flecking, Necrotic Lesions</w:t>
            </w:r>
          </w:p>
        </w:tc>
      </w:tr>
      <w:tr w:rsidR="004F0DEE" w14:paraId="36D0F1CD" w14:textId="77777777" w:rsidTr="004F0DEE">
        <w:tc>
          <w:tcPr>
            <w:tcW w:w="0" w:type="auto"/>
            <w:hideMark/>
          </w:tcPr>
          <w:p w14:paraId="6D2139B6" w14:textId="77777777" w:rsidR="004F0DEE" w:rsidRDefault="004F0DEE">
            <w:pPr>
              <w:pStyle w:val="Compact"/>
            </w:pPr>
            <w:r>
              <w:rPr>
                <w:i/>
                <w:iCs/>
              </w:rPr>
              <w:t>Ophiopogon intermedius</w:t>
            </w:r>
            <w:r>
              <w:t>** Don</w:t>
            </w:r>
          </w:p>
        </w:tc>
        <w:tc>
          <w:tcPr>
            <w:tcW w:w="0" w:type="auto"/>
            <w:hideMark/>
          </w:tcPr>
          <w:p w14:paraId="2EAFDAA7" w14:textId="77777777" w:rsidR="004F0DEE" w:rsidRDefault="004F0DEE">
            <w:pPr>
              <w:pStyle w:val="Compact"/>
            </w:pPr>
            <w:r>
              <w:t>Aztec Grass, ‘</w:t>
            </w:r>
            <w:proofErr w:type="spellStart"/>
            <w:r>
              <w:t>Argenteomarginatus</w:t>
            </w:r>
            <w:proofErr w:type="spellEnd"/>
            <w:r>
              <w:t>’</w:t>
            </w:r>
          </w:p>
        </w:tc>
        <w:tc>
          <w:tcPr>
            <w:tcW w:w="0" w:type="auto"/>
            <w:hideMark/>
          </w:tcPr>
          <w:p w14:paraId="2B6402EC" w14:textId="77777777" w:rsidR="004F0DEE" w:rsidRDefault="004F0DEE">
            <w:pPr>
              <w:pStyle w:val="Compact"/>
            </w:pPr>
            <w:r>
              <w:t>Ringspots, Chlorotic Flecking, Necrotic Lesions</w:t>
            </w:r>
          </w:p>
        </w:tc>
      </w:tr>
      <w:tr w:rsidR="004F0DEE" w14:paraId="49DE32D1" w14:textId="77777777" w:rsidTr="004F0DEE">
        <w:tc>
          <w:tcPr>
            <w:tcW w:w="0" w:type="auto"/>
            <w:hideMark/>
          </w:tcPr>
          <w:p w14:paraId="08D905B1" w14:textId="77777777" w:rsidR="004F0DEE" w:rsidRDefault="004F0DEE">
            <w:pPr>
              <w:pStyle w:val="Compact"/>
            </w:pPr>
            <w:r>
              <w:rPr>
                <w:i/>
                <w:iCs/>
              </w:rPr>
              <w:t>Aspidistra elatior</w:t>
            </w:r>
            <w:r>
              <w:t xml:space="preserve"> Blume</w:t>
            </w:r>
          </w:p>
        </w:tc>
        <w:tc>
          <w:tcPr>
            <w:tcW w:w="0" w:type="auto"/>
            <w:hideMark/>
          </w:tcPr>
          <w:p w14:paraId="08BBFDF8" w14:textId="77777777" w:rsidR="004F0DEE" w:rsidRDefault="004F0DEE">
            <w:pPr>
              <w:pStyle w:val="Compact"/>
            </w:pPr>
            <w:r>
              <w:t>Cast Iron Plant, Bar-room Plant</w:t>
            </w:r>
          </w:p>
        </w:tc>
        <w:tc>
          <w:tcPr>
            <w:tcW w:w="0" w:type="auto"/>
            <w:hideMark/>
          </w:tcPr>
          <w:p w14:paraId="2F0ABC15" w14:textId="77777777" w:rsidR="004F0DEE" w:rsidRDefault="004F0DEE">
            <w:pPr>
              <w:pStyle w:val="Compact"/>
            </w:pPr>
            <w:r>
              <w:t>Chlorosis, Chlorotic Flecking, Necrotic Lesions</w:t>
            </w:r>
          </w:p>
        </w:tc>
      </w:tr>
    </w:tbl>
    <w:p w14:paraId="6C5056D0" w14:textId="77777777" w:rsidR="004F0DEE" w:rsidRDefault="004F0DEE" w:rsidP="004F0DEE">
      <w:pPr>
        <w:pStyle w:val="BodyText"/>
      </w:pPr>
      <w:r>
        <w:t xml:space="preserve">Table 1: List of plants with symptoms of Orchid fleck </w:t>
      </w:r>
      <w:proofErr w:type="spellStart"/>
      <w:r>
        <w:t>dichorhavirus</w:t>
      </w:r>
      <w:proofErr w:type="spellEnd"/>
      <w:r>
        <w:t xml:space="preserve"> found in northern Florida. * </w:t>
      </w:r>
      <w:r>
        <w:rPr>
          <w:i/>
          <w:iCs/>
        </w:rPr>
        <w:t>L. gigantea</w:t>
      </w:r>
      <w:r>
        <w:t xml:space="preserve"> have been traditionally classified as </w:t>
      </w:r>
      <w:proofErr w:type="spellStart"/>
      <w:r>
        <w:t>seperate</w:t>
      </w:r>
      <w:proofErr w:type="spellEnd"/>
      <w:r>
        <w:t xml:space="preserve"> from </w:t>
      </w:r>
      <w:r>
        <w:rPr>
          <w:i/>
          <w:iCs/>
        </w:rPr>
        <w:t xml:space="preserve">L. </w:t>
      </w:r>
      <w:proofErr w:type="spellStart"/>
      <w:r>
        <w:rPr>
          <w:i/>
          <w:iCs/>
        </w:rPr>
        <w:t>muscari</w:t>
      </w:r>
      <w:proofErr w:type="spellEnd"/>
      <w:r>
        <w:t xml:space="preserv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bookmarkEnd w:id="163"/>
    </w:p>
    <w:p w14:paraId="16B179C9" w14:textId="72F0B6B8" w:rsidR="004F205A" w:rsidRDefault="00A667EB">
      <w:pPr>
        <w:pStyle w:val="Heading3"/>
      </w:pPr>
      <w:r>
        <w:t>Figure captions</w:t>
      </w:r>
    </w:p>
    <w:p w14:paraId="16B179CA" w14:textId="65FEBA63" w:rsidR="004F205A" w:rsidRDefault="00A667EB">
      <w:pPr>
        <w:pStyle w:val="FirstParagraph"/>
      </w:pPr>
      <w:commentRangeStart w:id="165"/>
      <w:commentRangeStart w:id="166"/>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commentRangeEnd w:id="165"/>
      <w:r w:rsidR="004D0D41">
        <w:rPr>
          <w:rStyle w:val="CommentReference"/>
          <w:rFonts w:asciiTheme="minorHAnsi" w:hAnsiTheme="minorHAnsi"/>
        </w:rPr>
        <w:commentReference w:id="165"/>
      </w:r>
      <w:commentRangeEnd w:id="166"/>
      <w:r w:rsidR="004F0DEE">
        <w:rPr>
          <w:rStyle w:val="CommentReference"/>
          <w:rFonts w:asciiTheme="minorHAnsi" w:hAnsiTheme="minorHAnsi"/>
        </w:rPr>
        <w:commentReference w:id="166"/>
      </w:r>
    </w:p>
    <w:p w14:paraId="5E591390" w14:textId="77777777" w:rsidR="005A688B" w:rsidRDefault="005A688B" w:rsidP="005A688B">
      <w:pPr>
        <w:pStyle w:val="BodyText"/>
      </w:pPr>
      <w:r>
        <w:t xml:space="preserve">Fig. 2: LT-SEM images of </w:t>
      </w:r>
      <w:proofErr w:type="spellStart"/>
      <w:r>
        <w:t>Brevipalpus</w:t>
      </w:r>
      <w:proofErr w:type="spellEnd"/>
      <w:r>
        <w:t xml:space="preserve"> </w:t>
      </w:r>
      <w:proofErr w:type="spellStart"/>
      <w: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2) (a) Dorsum (b) Lateral view (c) Venter (d) Close up of distal end of leg 2, with arrows indicating paired </w:t>
      </w:r>
      <w:proofErr w:type="spellStart"/>
      <w:r>
        <w:t>solenidia</w:t>
      </w:r>
      <w:proofErr w:type="spellEnd"/>
      <w:r>
        <w:t xml:space="preserve">, characteristic of the genus </w:t>
      </w:r>
      <w:proofErr w:type="spellStart"/>
      <w: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7841659E" w14:textId="1A50650A" w:rsidR="005A688B" w:rsidRPr="005A688B" w:rsidRDefault="005A688B" w:rsidP="005A688B">
      <w:pPr>
        <w:pStyle w:val="BodyText"/>
      </w:pPr>
      <w:r>
        <w:t xml:space="preserve">Fig. 3: Florida is home to other common pest species of </w:t>
      </w:r>
      <w:proofErr w:type="spellStart"/>
      <w:r>
        <w:t>Brevipalpus</w:t>
      </w:r>
      <w:proofErr w:type="spellEnd"/>
      <w:r>
        <w:t xml:space="preserve"> which are potential vectors of Orchid fleck </w:t>
      </w:r>
      <w:proofErr w:type="spellStart"/>
      <w:r>
        <w:t>dichorhavirus</w:t>
      </w:r>
      <w:proofErr w:type="spellEnd"/>
      <w:r>
        <w:t xml:space="preserve">: (a) B. </w:t>
      </w:r>
      <w:proofErr w:type="spellStart"/>
      <w:r>
        <w:t>yothersi</w:t>
      </w:r>
      <w:proofErr w:type="spellEnd"/>
      <w:r>
        <w:t xml:space="preserve">, dorsal (b) B. </w:t>
      </w:r>
      <w:proofErr w:type="spellStart"/>
      <w:r>
        <w:t>yothersi</w:t>
      </w:r>
      <w:proofErr w:type="spellEnd"/>
      <w:r>
        <w:t xml:space="preserve">, lateral (c) B. </w:t>
      </w:r>
      <w:proofErr w:type="spellStart"/>
      <w:r>
        <w:t>obovatus</w:t>
      </w:r>
      <w:proofErr w:type="spellEnd"/>
      <w:r>
        <w:t>, dorsal.</w:t>
      </w:r>
    </w:p>
    <w:p w14:paraId="16B179CE" w14:textId="77777777" w:rsidR="004F205A" w:rsidRDefault="00A667EB">
      <w:pPr>
        <w:pStyle w:val="Heading3"/>
      </w:pPr>
      <w:bookmarkStart w:id="167" w:name="figures"/>
      <w:bookmarkEnd w:id="164"/>
      <w:r>
        <w:t>Figures</w:t>
      </w:r>
    </w:p>
    <w:p w14:paraId="16B179CF" w14:textId="287B8D31"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rsidR="005A688B" w:rsidRPr="005A688B">
        <w:rPr>
          <w:noProof/>
        </w:rPr>
        <w:t xml:space="preserve"> </w:t>
      </w:r>
      <w:ins w:id="168" w:author="Fife, Austin N" w:date="2021-03-29T15:34:00Z">
        <w:r w:rsidR="005A688B">
          <w:rPr>
            <w:noProof/>
          </w:rPr>
          <w:drawing>
            <wp:inline distT="0" distB="0" distL="0" distR="0" wp14:anchorId="54B1F625" wp14:editId="57DE4FD6">
              <wp:extent cx="5943600" cy="3962400"/>
              <wp:effectExtent l="0" t="0" r="0" b="0"/>
              <wp:docPr id="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r w:rsidR="00FA515C" w:rsidRPr="781D6889">
          <w:rPr>
            <w:noProof/>
          </w:rPr>
          <w:t xml:space="preserve"> </w:t>
        </w:r>
        <w:r w:rsidR="00FA515C">
          <w:rPr>
            <w:noProof/>
          </w:rPr>
          <w:drawing>
            <wp:inline distT="0" distB="0" distL="0" distR="0" wp14:anchorId="4A10585D" wp14:editId="0F5F935D">
              <wp:extent cx="5943600" cy="3962400"/>
              <wp:effectExtent l="0" t="0" r="0" b="0"/>
              <wp:docPr id="3"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r>
          <w:t xml:space="preserve"> </w:t>
        </w:r>
      </w:ins>
      <w:r>
        <w:t xml:space="preserve">  </w:t>
      </w:r>
      <w:bookmarkEnd w:id="167"/>
    </w:p>
    <w:sectPr w:rsidR="004F205A" w:rsidSect="004E1DCA">
      <w:headerReference w:type="default" r:id="rId16"/>
      <w:footerReference w:type="default" r:id="rId17"/>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6"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7"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8"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9"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10" w:author="Carrillo,Daniel" w:date="2021-03-26T10:15:00Z" w:initials="C">
    <w:p w14:paraId="6DB9D642" w14:textId="1F1CDDE7" w:rsidR="00F8159D" w:rsidRDefault="00F8159D">
      <w:pPr>
        <w:pStyle w:val="CommentText"/>
      </w:pPr>
      <w:r>
        <w:rPr>
          <w:rStyle w:val="CommentReference"/>
        </w:rPr>
        <w:annotationRef/>
      </w:r>
      <w:r>
        <w:t xml:space="preserve">This </w:t>
      </w:r>
      <w:r w:rsidR="00AF039F">
        <w:t xml:space="preserve">critical </w:t>
      </w:r>
      <w:r>
        <w:t xml:space="preserve">information is </w:t>
      </w:r>
      <w:r w:rsidR="004D16F2">
        <w:t xml:space="preserve">only </w:t>
      </w:r>
      <w:r w:rsidR="00AF039F">
        <w:t xml:space="preserve">mentioned </w:t>
      </w:r>
      <w:r w:rsidR="00A32341">
        <w:t xml:space="preserve">clearly </w:t>
      </w:r>
      <w:r w:rsidR="003A77B1">
        <w:t xml:space="preserve">here </w:t>
      </w:r>
      <w:r w:rsidR="004D16F2">
        <w:t>in the abstract.</w:t>
      </w:r>
      <w:r w:rsidR="00114F37">
        <w:t xml:space="preserve"> It is important to mention it in the text as well. </w:t>
      </w:r>
    </w:p>
  </w:comment>
  <w:comment w:id="11" w:author="Fife, Austin N" w:date="2021-03-26T13:22:00Z" w:initials="FAN">
    <w:p w14:paraId="458B0548" w14:textId="28FB6796" w:rsidR="00B16790" w:rsidRDefault="00B16790">
      <w:pPr>
        <w:pStyle w:val="CommentText"/>
      </w:pPr>
      <w:r>
        <w:rPr>
          <w:rStyle w:val="CommentReference"/>
        </w:rPr>
        <w:annotationRef/>
      </w:r>
      <w:r>
        <w:t>Added</w:t>
      </w:r>
      <w:r w:rsidR="00820982">
        <w:t xml:space="preserve"> where </w:t>
      </w:r>
      <w:proofErr w:type="gramStart"/>
      <w:r w:rsidR="00820982">
        <w:t>indicated</w:t>
      </w:r>
      <w:proofErr w:type="gramEnd"/>
    </w:p>
  </w:comment>
  <w:comment w:id="12" w:author="Martini,Xavier" w:date="2021-03-29T08:38:00Z" w:initials="M">
    <w:p w14:paraId="0F869B98" w14:textId="646DEF1A" w:rsidR="00A11BE5" w:rsidRDefault="00A11BE5">
      <w:pPr>
        <w:pStyle w:val="CommentText"/>
      </w:pPr>
      <w:r>
        <w:rPr>
          <w:rStyle w:val="CommentReference"/>
        </w:rPr>
        <w:annotationRef/>
      </w:r>
      <w:r>
        <w:t xml:space="preserve">The mention of citrus </w:t>
      </w:r>
      <w:proofErr w:type="gramStart"/>
      <w:r>
        <w:t>arrive</w:t>
      </w:r>
      <w:proofErr w:type="gramEnd"/>
      <w:r>
        <w:t xml:space="preserve"> like ‘a hair in the soup’ as we say in France. I would keep any mention of potential treat for citrus in the discussion. </w:t>
      </w:r>
    </w:p>
  </w:comment>
  <w:comment w:id="13" w:author="Fife, Austin N" w:date="2021-03-29T15:43:00Z" w:initials="FAN">
    <w:p w14:paraId="615156E6" w14:textId="65CBB50A" w:rsidR="00EF6F8A" w:rsidRDefault="00EF6F8A">
      <w:pPr>
        <w:pStyle w:val="CommentText"/>
      </w:pPr>
      <w:r>
        <w:rPr>
          <w:rStyle w:val="CommentReference"/>
        </w:rPr>
        <w:annotationRef/>
      </w:r>
      <w:proofErr w:type="gramStart"/>
      <w:r>
        <w:t>So</w:t>
      </w:r>
      <w:proofErr w:type="gramEnd"/>
      <w:r>
        <w:t xml:space="preserve"> should we remove the mention of citrus from the abstract?</w:t>
      </w:r>
    </w:p>
  </w:comment>
  <w:comment w:id="17"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8"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19"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20" w:author="Fife, Austin N" w:date="2021-03-23T13:42:00Z" w:initials="FAN">
    <w:p w14:paraId="46D45F23" w14:textId="56E65B66" w:rsidR="00375A7A" w:rsidRDefault="00375A7A">
      <w:pPr>
        <w:pStyle w:val="CommentText"/>
      </w:pPr>
      <w:r>
        <w:rPr>
          <w:rStyle w:val="CommentReference"/>
        </w:rPr>
        <w:annotationRef/>
      </w:r>
      <w:r>
        <w:t>Thank you. Fixed.</w:t>
      </w:r>
    </w:p>
  </w:comment>
  <w:comment w:id="21"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d="22"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23"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24" w:author="Fife, Austin N" w:date="2021-03-23T14:05:00Z" w:initials="FAN">
    <w:p w14:paraId="77BE6616" w14:textId="0AA597C2" w:rsidR="00B74886" w:rsidRDefault="00B74886">
      <w:pPr>
        <w:pStyle w:val="CommentText"/>
      </w:pPr>
      <w:r>
        <w:rPr>
          <w:rStyle w:val="CommentReference"/>
        </w:rPr>
        <w:annotationRef/>
      </w:r>
      <w:r>
        <w:t>Noted</w:t>
      </w:r>
    </w:p>
  </w:comment>
  <w:comment w:id="25"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6"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d="27"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28" w:author="Avijit Roy" w:date="2021-03-17T14:08:00Z" w:initials="AR">
    <w:p w14:paraId="3FC569E0" w14:textId="3147B379" w:rsidR="001D4AF8" w:rsidRDefault="001D4AF8">
      <w:pPr>
        <w:pStyle w:val="CommentText"/>
      </w:pPr>
      <w:r>
        <w:rPr>
          <w:rStyle w:val="CommentReference"/>
        </w:rPr>
        <w:annotationRef/>
      </w:r>
      <w:r>
        <w:t>Full name please</w:t>
      </w:r>
    </w:p>
  </w:comment>
  <w:comment w:id="29" w:author="Fife, Austin N" w:date="2021-03-23T15:16:00Z" w:initials="FAN">
    <w:p w14:paraId="7C44EFB1" w14:textId="1E768E23" w:rsidR="00351F72" w:rsidRDefault="00351F72">
      <w:pPr>
        <w:pStyle w:val="CommentText"/>
      </w:pPr>
      <w:r>
        <w:rPr>
          <w:rStyle w:val="CommentReference"/>
        </w:rPr>
        <w:annotationRef/>
      </w:r>
      <w:r>
        <w:t>Done</w:t>
      </w:r>
    </w:p>
  </w:comment>
  <w:comment w:id="30" w:author="Carrillo,Daniel" w:date="2021-03-26T10:24:00Z" w:initials="C">
    <w:p w14:paraId="2004CA05" w14:textId="6EAB6DE1" w:rsidR="00A32341" w:rsidRDefault="00A32341">
      <w:pPr>
        <w:pStyle w:val="CommentText"/>
      </w:pPr>
      <w:r>
        <w:rPr>
          <w:rStyle w:val="CommentReference"/>
        </w:rPr>
        <w:annotationRef/>
      </w:r>
      <w:r>
        <w:t xml:space="preserve">Is </w:t>
      </w:r>
      <w:r w:rsidR="00FE6AE9">
        <w:t xml:space="preserve">it here where </w:t>
      </w:r>
      <w:r w:rsidR="00FE6AE9" w:rsidRPr="00FE6AE9">
        <w:t>OFV-Orc1 and OFV-Orc2</w:t>
      </w:r>
      <w:r w:rsidR="00FE6AE9">
        <w:t xml:space="preserve"> should be mentioned? </w:t>
      </w:r>
    </w:p>
  </w:comment>
  <w:comment w:id="31" w:author="Fife, Austin N" w:date="2021-03-26T13:16:00Z" w:initials="FAN">
    <w:p w14:paraId="12D9EBD0" w14:textId="77777777" w:rsidR="005D6631" w:rsidRDefault="005D6631">
      <w:pPr>
        <w:pStyle w:val="CommentText"/>
      </w:pPr>
      <w:r>
        <w:rPr>
          <w:rStyle w:val="CommentReference"/>
        </w:rPr>
        <w:annotationRef/>
      </w:r>
      <w:r>
        <w:t xml:space="preserve">Yes, </w:t>
      </w:r>
      <w:proofErr w:type="gramStart"/>
      <w:r>
        <w:t>thanks</w:t>
      </w:r>
      <w:proofErr w:type="gramEnd"/>
    </w:p>
  </w:comment>
  <w:comment w:id="32" w:author="Martini,Xavier" w:date="2021-03-29T08:45:00Z" w:initials="M">
    <w:p w14:paraId="451486E7" w14:textId="1EA1B771" w:rsidR="004C750A" w:rsidRDefault="004C750A">
      <w:pPr>
        <w:pStyle w:val="CommentText"/>
      </w:pPr>
      <w:r>
        <w:rPr>
          <w:rStyle w:val="CommentReference"/>
        </w:rPr>
        <w:annotationRef/>
      </w:r>
      <w:r>
        <w:t>Agree</w:t>
      </w:r>
    </w:p>
  </w:comment>
  <w:comment w:id="33"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34" w:author="Fife, Austin N" w:date="2021-03-23T15:18:00Z" w:initials="FAN">
    <w:p w14:paraId="2E3B076D" w14:textId="1A10BF8F" w:rsidR="00D815DF" w:rsidRDefault="00D815DF">
      <w:pPr>
        <w:pStyle w:val="CommentText"/>
      </w:pPr>
      <w:r>
        <w:rPr>
          <w:rStyle w:val="CommentReference"/>
        </w:rPr>
        <w:annotationRef/>
      </w:r>
      <w:r>
        <w:t>Done</w:t>
      </w:r>
    </w:p>
  </w:comment>
  <w:comment w:id="35"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36"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proofErr w:type="gramStart"/>
      <w:r w:rsidR="003C3076" w:rsidRPr="00973108">
        <w:t>figure</w:t>
      </w:r>
      <w:proofErr w:type="gramEnd"/>
    </w:p>
  </w:comment>
  <w:comment w:id="37" w:author="Carrillo,Daniel" w:date="2021-03-26T08:30:00Z" w:initials="C">
    <w:p w14:paraId="17EB7356" w14:textId="796032B0" w:rsidR="005A7A58" w:rsidRDefault="005A7A58">
      <w:pPr>
        <w:pStyle w:val="CommentText"/>
      </w:pPr>
      <w:r>
        <w:rPr>
          <w:rStyle w:val="CommentReference"/>
        </w:rPr>
        <w:annotationRef/>
      </w:r>
      <w:r w:rsidR="00F14E13">
        <w:t>S</w:t>
      </w:r>
      <w:r>
        <w:t>tated in the previous sentence</w:t>
      </w:r>
      <w:r w:rsidR="00F14E13">
        <w:t xml:space="preserve">, </w:t>
      </w:r>
      <w:r w:rsidR="00E81252">
        <w:t xml:space="preserve">can be </w:t>
      </w:r>
      <w:proofErr w:type="gramStart"/>
      <w:r w:rsidR="000D50A2">
        <w:t>deleted</w:t>
      </w:r>
      <w:proofErr w:type="gramEnd"/>
    </w:p>
  </w:comment>
  <w:comment w:id="38" w:author="Fife, Austin N" w:date="2021-03-26T12:39:00Z" w:initials="FAN">
    <w:p w14:paraId="03EA794B" w14:textId="332591F5" w:rsidR="00490C17" w:rsidRDefault="00490C17">
      <w:pPr>
        <w:pStyle w:val="CommentText"/>
      </w:pPr>
      <w:r>
        <w:rPr>
          <w:rStyle w:val="CommentReference"/>
        </w:rPr>
        <w:annotationRef/>
      </w:r>
      <w:r>
        <w:t xml:space="preserve">Thank </w:t>
      </w:r>
      <w:proofErr w:type="gramStart"/>
      <w:r>
        <w:t>you</w:t>
      </w:r>
      <w:proofErr w:type="gramEnd"/>
    </w:p>
  </w:comment>
  <w:comment w:id="39" w:author="Carrillo,Daniel" w:date="2021-03-26T08:55:00Z" w:initials="C">
    <w:p w14:paraId="5C0A6BDB" w14:textId="4BF5FEC7" w:rsidR="00E81252" w:rsidRDefault="00E81252">
      <w:pPr>
        <w:pStyle w:val="CommentText"/>
      </w:pPr>
      <w:r>
        <w:rPr>
          <w:rStyle w:val="CommentReference"/>
        </w:rPr>
        <w:annotationRef/>
      </w:r>
      <w:r>
        <w:t>Stated in the previous sentence</w:t>
      </w:r>
      <w:r w:rsidR="000D50A2">
        <w:t xml:space="preserve">, can be </w:t>
      </w:r>
      <w:proofErr w:type="gramStart"/>
      <w:r w:rsidR="000D50A2">
        <w:t>deleted</w:t>
      </w:r>
      <w:proofErr w:type="gramEnd"/>
    </w:p>
  </w:comment>
  <w:comment w:id="40"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41"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42" w:author="Guest User" w:date="2021-03-30T12:48:00Z" w:initials="GU">
    <w:p w14:paraId="13C49871" w14:textId="345FB257" w:rsidR="781D6889" w:rsidRDefault="781D6889">
      <w:pPr>
        <w:pStyle w:val="CommentText"/>
      </w:pPr>
      <w:r>
        <w:t xml:space="preserve">I suggest leaving as is.  Ron just told me the same </w:t>
      </w:r>
      <w:proofErr w:type="spellStart"/>
      <w:r>
        <w:t>eriophyoid</w:t>
      </w:r>
      <w:proofErr w:type="spellEnd"/>
      <w:r>
        <w:t xml:space="preserve"> was found in Maryland and John Hammond is working on it. It will take some time to describe so better leave as is...</w:t>
      </w:r>
      <w:r>
        <w:rPr>
          <w:rStyle w:val="CommentReference"/>
        </w:rPr>
        <w:annotationRef/>
      </w:r>
    </w:p>
  </w:comment>
  <w:comment w:id="43" w:author="Carrillo,Daniel" w:date="2021-03-26T08:50:00Z" w:initials="C">
    <w:p w14:paraId="04C3C1B3" w14:textId="3F352F53" w:rsidR="007C190D" w:rsidRDefault="007C190D">
      <w:pPr>
        <w:pStyle w:val="CommentText"/>
      </w:pPr>
      <w:r>
        <w:rPr>
          <w:rStyle w:val="CommentReference"/>
        </w:rPr>
        <w:annotationRef/>
      </w:r>
      <w:r w:rsidR="00B45422">
        <w:t>I</w:t>
      </w:r>
      <w:r w:rsidR="00EC0F26">
        <w:t xml:space="preserve">dentification of </w:t>
      </w:r>
      <w:proofErr w:type="spellStart"/>
      <w:r w:rsidR="00EC0F26">
        <w:t>Brevipalpus</w:t>
      </w:r>
      <w:proofErr w:type="spellEnd"/>
      <w:r w:rsidR="00EC0F26">
        <w:t xml:space="preserve"> mites using molecular techniques is </w:t>
      </w:r>
      <w:r w:rsidR="00786EF3">
        <w:t xml:space="preserve">not </w:t>
      </w:r>
      <w:r w:rsidR="00EC0F26">
        <w:t xml:space="preserve">practiced </w:t>
      </w:r>
      <w:r w:rsidR="000D38CF">
        <w:t>yet</w:t>
      </w:r>
      <w:r w:rsidR="00B45422">
        <w:t xml:space="preserve">. The methods are still being </w:t>
      </w:r>
      <w:proofErr w:type="gramStart"/>
      <w:r w:rsidR="00B45422">
        <w:t>developed</w:t>
      </w:r>
      <w:proofErr w:type="gramEnd"/>
    </w:p>
  </w:comment>
  <w:comment w:id="44" w:author="Fife, Austin N" w:date="2021-03-26T12:42:00Z" w:initials="FAN">
    <w:p w14:paraId="4E8B1DBE" w14:textId="3C3EAE6B" w:rsidR="0037680B" w:rsidRDefault="0037680B">
      <w:pPr>
        <w:pStyle w:val="CommentText"/>
      </w:pPr>
      <w:r>
        <w:rPr>
          <w:rStyle w:val="CommentReference"/>
        </w:rPr>
        <w:annotationRef/>
      </w:r>
      <w:r>
        <w:t>Ah, I was getting confused with the work on eriophyid mites.</w:t>
      </w:r>
    </w:p>
  </w:comment>
  <w:comment w:id="45"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d="46"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47"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48" w:author="Fife, Austin N" w:date="2021-03-26T13:28:00Z" w:initials="FAN">
    <w:p w14:paraId="0223C38E" w14:textId="463592FD" w:rsidR="008B7E7D" w:rsidRPr="00442388" w:rsidRDefault="008B7E7D">
      <w:pPr>
        <w:pStyle w:val="CommentText"/>
      </w:pPr>
      <w:r>
        <w:rPr>
          <w:rStyle w:val="CommentReference"/>
        </w:rPr>
        <w:annotationRef/>
      </w:r>
      <w:r>
        <w:t xml:space="preserve">Dr. Ochoa, do we have images available for these two species? I think the images I have are of </w:t>
      </w:r>
      <w:r w:rsidRPr="00442388">
        <w:rPr>
          <w:i/>
          <w:iCs/>
        </w:rPr>
        <w:t xml:space="preserve">B. </w:t>
      </w:r>
      <w:proofErr w:type="spellStart"/>
      <w:r w:rsidRPr="00442388">
        <w:rPr>
          <w:i/>
          <w:iCs/>
        </w:rPr>
        <w:t>yothersi</w:t>
      </w:r>
      <w:proofErr w:type="spellEnd"/>
      <w:r w:rsidRPr="00442388">
        <w:rPr>
          <w:i/>
          <w:iCs/>
        </w:rPr>
        <w:t xml:space="preserve"> </w:t>
      </w:r>
      <w:r>
        <w:t xml:space="preserve">and </w:t>
      </w:r>
      <w:r w:rsidRPr="00442388">
        <w:rPr>
          <w:i/>
          <w:iCs/>
        </w:rPr>
        <w:t xml:space="preserve">B. </w:t>
      </w:r>
      <w:r w:rsidR="00442388">
        <w:rPr>
          <w:i/>
          <w:iCs/>
        </w:rPr>
        <w:t>confuses</w:t>
      </w:r>
      <w:r w:rsidR="00442388">
        <w:t xml:space="preserve">, but no </w:t>
      </w:r>
      <w:r w:rsidR="00442388">
        <w:rPr>
          <w:i/>
          <w:iCs/>
        </w:rPr>
        <w:t xml:space="preserve">B. </w:t>
      </w:r>
      <w:proofErr w:type="spellStart"/>
      <w:r w:rsidR="00442388">
        <w:rPr>
          <w:i/>
          <w:iCs/>
        </w:rPr>
        <w:t>obovatus</w:t>
      </w:r>
      <w:proofErr w:type="spellEnd"/>
      <w:r w:rsidR="00442388">
        <w:t xml:space="preserve">. I think maybe we should show all </w:t>
      </w:r>
      <w:proofErr w:type="gramStart"/>
      <w:r w:rsidR="00D30DFB">
        <w:t>three?</w:t>
      </w:r>
      <w:proofErr w:type="gramEnd"/>
    </w:p>
  </w:comment>
  <w:comment w:id="49" w:author="Carrillo,Daniel" w:date="2021-03-26T09:31:00Z" w:initials="C">
    <w:p w14:paraId="63927856" w14:textId="14849E84" w:rsidR="00405ACE" w:rsidRDefault="00405ACE">
      <w:pPr>
        <w:pStyle w:val="CommentText"/>
      </w:pPr>
      <w:r>
        <w:rPr>
          <w:rStyle w:val="CommentReference"/>
        </w:rPr>
        <w:annotationRef/>
      </w:r>
      <w:r w:rsidR="003F2E1A">
        <w:t xml:space="preserve">According to </w:t>
      </w:r>
      <w:r w:rsidR="00A377F3">
        <w:t xml:space="preserve">the references the </w:t>
      </w:r>
      <w:r>
        <w:t xml:space="preserve">same author </w:t>
      </w:r>
      <w:r w:rsidR="003F2E1A">
        <w:t xml:space="preserve">reported OFV </w:t>
      </w:r>
      <w:r>
        <w:t xml:space="preserve">from Hawaii </w:t>
      </w:r>
      <w:r w:rsidR="006C6B1A">
        <w:t>in 2001.</w:t>
      </w:r>
    </w:p>
  </w:comment>
  <w:comment w:id="50" w:author="Fife, Austin N" w:date="2021-03-26T12:50:00Z" w:initials="FAN">
    <w:p w14:paraId="70ADB0E6" w14:textId="6781CEF2" w:rsidR="009F1431" w:rsidRDefault="00D46C67">
      <w:pPr>
        <w:pStyle w:val="CommentText"/>
      </w:pPr>
      <w:r>
        <w:rPr>
          <w:rStyle w:val="CommentReference"/>
        </w:rPr>
        <w:annotationRef/>
      </w:r>
      <w:r w:rsidR="009F1431">
        <w:t xml:space="preserve">I </w:t>
      </w:r>
      <w:proofErr w:type="spellStart"/>
      <w:r w:rsidR="009F1431">
        <w:t>can not</w:t>
      </w:r>
      <w:proofErr w:type="spellEnd"/>
      <w:r w:rsidR="009F1431">
        <w:t xml:space="preserve"> seem to find that reference</w:t>
      </w:r>
      <w:r w:rsidR="005B61AB">
        <w:t>.</w:t>
      </w:r>
    </w:p>
  </w:comment>
  <w:comment w:id="51" w:author="Guest User" w:date="2021-03-30T12:20:00Z" w:initials="GU">
    <w:p w14:paraId="008E81E4" w14:textId="7E6291E8" w:rsidR="781D6889" w:rsidRDefault="781D6889">
      <w:pPr>
        <w:pStyle w:val="CommentText"/>
      </w:pPr>
      <w:r>
        <w:t>It was another author.</w:t>
      </w:r>
      <w:r>
        <w:rPr>
          <w:rStyle w:val="CommentReference"/>
        </w:rPr>
        <w:annotationRef/>
      </w:r>
    </w:p>
    <w:p w14:paraId="762F2CBA" w14:textId="292C5F57" w:rsidR="781D6889" w:rsidRDefault="781D6889">
      <w:pPr>
        <w:pStyle w:val="CommentText"/>
      </w:pPr>
    </w:p>
    <w:p w14:paraId="7C01A715" w14:textId="295D1DFC" w:rsidR="781D6889" w:rsidRDefault="781D6889">
      <w:pPr>
        <w:pStyle w:val="CommentText"/>
      </w:pPr>
      <w:proofErr w:type="spellStart"/>
      <w:r>
        <w:t>Blanchfield</w:t>
      </w:r>
      <w:proofErr w:type="spellEnd"/>
      <w:r>
        <w:t xml:space="preserve">, A. L., A. M. Mackenzie, A. Gibbs, H. Kondo, T. </w:t>
      </w:r>
      <w:proofErr w:type="spellStart"/>
      <w:r>
        <w:t>Tamada</w:t>
      </w:r>
      <w:proofErr w:type="spellEnd"/>
      <w:r>
        <w:t xml:space="preserve">, and C. R. Wilson. 2001. Identification of orchid fleck virus by reverse transcriptase-polymerase chain reaction and analysis of isolate relationships. Journal of Phytopathology. 149: 713–718. </w:t>
      </w:r>
    </w:p>
  </w:comment>
  <w:comment w:id="52" w:author="Fife, Austin N" w:date="2021-04-02T13:54:00Z" w:initials="FAN">
    <w:p w14:paraId="21C3A6E7" w14:textId="4C19E854" w:rsidR="008317F3" w:rsidRDefault="008317F3">
      <w:pPr>
        <w:pStyle w:val="CommentText"/>
      </w:pPr>
      <w:r>
        <w:rPr>
          <w:rStyle w:val="CommentReference"/>
        </w:rPr>
        <w:annotationRef/>
      </w:r>
      <w:r>
        <w:t>Thanks!</w:t>
      </w:r>
    </w:p>
  </w:comment>
  <w:comment w:id="53"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54"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55"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56" w:author="Fife, Austin N" w:date="2021-03-23T17:05:00Z" w:initials="FAN">
    <w:p w14:paraId="5F40F223" w14:textId="4E068B4F" w:rsidR="006936D6" w:rsidRDefault="006936D6">
      <w:pPr>
        <w:pStyle w:val="CommentText"/>
      </w:pPr>
      <w:r>
        <w:rPr>
          <w:rStyle w:val="CommentReference"/>
        </w:rPr>
        <w:annotationRef/>
      </w:r>
      <w:r>
        <w:t xml:space="preserve">Thank </w:t>
      </w:r>
      <w:proofErr w:type="gramStart"/>
      <w:r>
        <w:t>you</w:t>
      </w:r>
      <w:proofErr w:type="gramEnd"/>
    </w:p>
  </w:comment>
  <w:comment w:id="57" w:author="Avijit Roy" w:date="2021-03-17T15:32:00Z" w:initials="AR">
    <w:p w14:paraId="6ABA03F5" w14:textId="11797EB9" w:rsidR="00537A60" w:rsidRDefault="00537A60">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 w:id="58"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 w:id="61" w:author="Martini,Xavier" w:date="2021-03-29T09:03:00Z" w:initials="M">
    <w:p w14:paraId="2B10C396" w14:textId="1453BC73" w:rsidR="00DD64A3" w:rsidRDefault="00DD64A3">
      <w:pPr>
        <w:pStyle w:val="CommentText"/>
      </w:pPr>
      <w:r>
        <w:rPr>
          <w:rStyle w:val="CommentReference"/>
        </w:rPr>
        <w:annotationRef/>
      </w:r>
      <w:r>
        <w:t>Which ones?</w:t>
      </w:r>
    </w:p>
  </w:comment>
  <w:comment w:id="165" w:author="Martini,Xavier" w:date="2021-03-29T08:54:00Z" w:initials="M">
    <w:p w14:paraId="6BFC9619" w14:textId="5416A6B1" w:rsidR="004D0D41" w:rsidRDefault="004D0D41">
      <w:pPr>
        <w:pStyle w:val="CommentText"/>
      </w:pPr>
      <w:r>
        <w:rPr>
          <w:rStyle w:val="CommentReference"/>
        </w:rPr>
        <w:annotationRef/>
      </w:r>
      <w:r>
        <w:t xml:space="preserve">Where </w:t>
      </w:r>
      <w:proofErr w:type="gramStart"/>
      <w:r>
        <w:t>are  the</w:t>
      </w:r>
      <w:proofErr w:type="gramEnd"/>
      <w:r>
        <w:t xml:space="preserve"> tables and the mites pictures from the earliest version?? </w:t>
      </w:r>
    </w:p>
  </w:comment>
  <w:comment w:id="166" w:author="Fife, Austin N" w:date="2021-03-29T16:31:00Z" w:initials="FAN">
    <w:p w14:paraId="2786F426" w14:textId="09294920" w:rsidR="004F0DEE" w:rsidRDefault="004F0DEE">
      <w:pPr>
        <w:pStyle w:val="CommentText"/>
      </w:pPr>
      <w:r>
        <w:rPr>
          <w:rStyle w:val="CommentReference"/>
        </w:rPr>
        <w:annotationRef/>
      </w:r>
      <w:r>
        <w:t>Return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6DB9D642" w15:done="1"/>
  <w15:commentEx w15:paraId="458B0548" w15:paraIdParent="6DB9D642" w15:done="1"/>
  <w15:commentEx w15:paraId="0F869B98" w15:done="0"/>
  <w15:commentEx w15:paraId="615156E6" w15:paraIdParent="0F869B98" w15:done="0"/>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2004CA05" w15:done="1"/>
  <w15:commentEx w15:paraId="12D9EBD0" w15:paraIdParent="2004CA05" w15:done="1"/>
  <w15:commentEx w15:paraId="451486E7" w15:paraIdParent="2004CA05" w15:done="0"/>
  <w15:commentEx w15:paraId="5502955F" w15:done="1"/>
  <w15:commentEx w15:paraId="2E3B076D" w15:paraIdParent="5502955F" w15:done="1"/>
  <w15:commentEx w15:paraId="76688CED" w15:done="1"/>
  <w15:commentEx w15:paraId="24886237" w15:paraIdParent="76688CED" w15:done="1"/>
  <w15:commentEx w15:paraId="17EB7356" w15:done="1"/>
  <w15:commentEx w15:paraId="03EA794B" w15:paraIdParent="17EB7356" w15:done="1"/>
  <w15:commentEx w15:paraId="5C0A6BDB" w15:done="1"/>
  <w15:commentEx w15:paraId="2CA17CE4" w15:done="0"/>
  <w15:commentEx w15:paraId="065591D1" w15:paraIdParent="2CA17CE4" w15:done="0"/>
  <w15:commentEx w15:paraId="13C49871" w15:paraIdParent="2CA17CE4" w15:done="0"/>
  <w15:commentEx w15:paraId="04C3C1B3" w15:done="1"/>
  <w15:commentEx w15:paraId="4E8B1DBE" w15:paraIdParent="04C3C1B3" w15:done="1"/>
  <w15:commentEx w15:paraId="71FAA34B" w15:done="1"/>
  <w15:commentEx w15:paraId="5016CAB7" w15:paraIdParent="71FAA34B" w15:done="1"/>
  <w15:commentEx w15:paraId="215A1AFC" w15:done="1"/>
  <w15:commentEx w15:paraId="0223C38E" w15:done="0"/>
  <w15:commentEx w15:paraId="63927856" w15:done="1"/>
  <w15:commentEx w15:paraId="70ADB0E6" w15:paraIdParent="63927856" w15:done="1"/>
  <w15:commentEx w15:paraId="7C01A715" w15:paraIdParent="63927856" w15:done="1"/>
  <w15:commentEx w15:paraId="21C3A6E7" w15:paraIdParent="63927856" w15:done="1"/>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Ex w15:paraId="2B10C396" w15:done="0"/>
  <w15:commentEx w15:paraId="6BFC9619" w15:done="0"/>
  <w15:commentEx w15:paraId="2786F426" w15:paraIdParent="6BFC96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40832B9" w16cex:dateUtc="2021-03-26T14:15:00Z"/>
  <w16cex:commentExtensible w16cex:durableId="24085E9E" w16cex:dateUtc="2021-03-26T17:22:00Z"/>
  <w16cex:commentExtensible w16cex:durableId="240C1099" w16cex:dateUtc="2021-03-29T12:38:00Z"/>
  <w16cex:commentExtensible w16cex:durableId="240C741F" w16cex:dateUtc="2021-03-29T19:43: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40834CB" w16cex:dateUtc="2021-03-26T14:24:00Z"/>
  <w16cex:commentExtensible w16cex:durableId="240C7203" w16cex:dateUtc="2021-03-26T17:16:00Z"/>
  <w16cex:commentExtensible w16cex:durableId="240C1223" w16cex:dateUtc="2021-03-29T12:45: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4081A15" w16cex:dateUtc="2021-03-26T12:30:00Z"/>
  <w16cex:commentExtensible w16cex:durableId="24085480" w16cex:dateUtc="2021-03-26T16:39:00Z"/>
  <w16cex:commentExtensible w16cex:durableId="24082016" w16cex:dateUtc="2021-03-26T12:55:00Z"/>
  <w16cex:commentExtensible w16cex:durableId="23FC8F72" w16cex:dateUtc="2021-03-17T18:23:00Z"/>
  <w16cex:commentExtensible w16cex:durableId="2404942C" w16cex:dateUtc="2021-03-23T20:22:00Z"/>
  <w16cex:commentExtensible w16cex:durableId="0CC68A36" w16cex:dateUtc="2021-03-30T16:48:00Z"/>
  <w16cex:commentExtensible w16cex:durableId="24081EB8" w16cex:dateUtc="2021-03-26T12:50:00Z"/>
  <w16cex:commentExtensible w16cex:durableId="2408551E" w16cex:dateUtc="2021-03-26T16:42:00Z"/>
  <w16cex:commentExtensible w16cex:durableId="23FC94E6" w16cex:dateUtc="2021-03-17T18:47:00Z"/>
  <w16cex:commentExtensible w16cex:durableId="24048FA5" w16cex:dateUtc="2021-03-23T20:02:00Z"/>
  <w16cex:commentExtensible w16cex:durableId="24085FEC" w16cex:dateUtc="2021-03-26T17:28:00Z"/>
  <w16cex:commentExtensible w16cex:durableId="2408287A" w16cex:dateUtc="2021-03-26T13:31:00Z"/>
  <w16cex:commentExtensible w16cex:durableId="24085703" w16cex:dateUtc="2021-03-26T16:50:00Z"/>
  <w16cex:commentExtensible w16cex:durableId="2BC76BA4" w16cex:dateUtc="2021-03-30T16:20:00Z"/>
  <w16cex:commentExtensible w16cex:durableId="2411A0AF" w16cex:dateUtc="2021-04-02T17:54: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Extensible w16cex:durableId="240C1673" w16cex:dateUtc="2021-03-29T13:03:00Z"/>
  <w16cex:commentExtensible w16cex:durableId="240C143B" w16cex:dateUtc="2021-03-29T12:54:00Z"/>
  <w16cex:commentExtensible w16cex:durableId="240C7F4A" w16cex:dateUtc="2021-03-29T2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6DB9D642" w16cid:durableId="240832B9"/>
  <w16cid:commentId w16cid:paraId="458B0548" w16cid:durableId="24085E9E"/>
  <w16cid:commentId w16cid:paraId="0F869B98" w16cid:durableId="240C1099"/>
  <w16cid:commentId w16cid:paraId="615156E6" w16cid:durableId="240C741F"/>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2004CA05" w16cid:durableId="240834CB"/>
  <w16cid:commentId w16cid:paraId="12D9EBD0" w16cid:durableId="240C7203"/>
  <w16cid:commentId w16cid:paraId="451486E7" w16cid:durableId="240C1223"/>
  <w16cid:commentId w16cid:paraId="5502955F" w16cid:durableId="23FC8D87"/>
  <w16cid:commentId w16cid:paraId="2E3B076D" w16cid:durableId="2404854C"/>
  <w16cid:commentId w16cid:paraId="76688CED" w16cid:durableId="23FC8E94"/>
  <w16cid:commentId w16cid:paraId="24886237" w16cid:durableId="2405E8B7"/>
  <w16cid:commentId w16cid:paraId="17EB7356" w16cid:durableId="24081A15"/>
  <w16cid:commentId w16cid:paraId="03EA794B" w16cid:durableId="24085480"/>
  <w16cid:commentId w16cid:paraId="5C0A6BDB" w16cid:durableId="24082016"/>
  <w16cid:commentId w16cid:paraId="2CA17CE4" w16cid:durableId="23FC8F72"/>
  <w16cid:commentId w16cid:paraId="065591D1" w16cid:durableId="2404942C"/>
  <w16cid:commentId w16cid:paraId="13C49871" w16cid:durableId="0CC68A36"/>
  <w16cid:commentId w16cid:paraId="04C3C1B3" w16cid:durableId="24081EB8"/>
  <w16cid:commentId w16cid:paraId="4E8B1DBE" w16cid:durableId="2408551E"/>
  <w16cid:commentId w16cid:paraId="71FAA34B" w16cid:durableId="23FC94E6"/>
  <w16cid:commentId w16cid:paraId="5016CAB7" w16cid:durableId="24048FA5"/>
  <w16cid:commentId w16cid:paraId="215A1AFC" w16cid:durableId="24045AE9"/>
  <w16cid:commentId w16cid:paraId="0223C38E" w16cid:durableId="24085FEC"/>
  <w16cid:commentId w16cid:paraId="63927856" w16cid:durableId="2408287A"/>
  <w16cid:commentId w16cid:paraId="70ADB0E6" w16cid:durableId="24085703"/>
  <w16cid:commentId w16cid:paraId="7C01A715" w16cid:durableId="2BC76BA4"/>
  <w16cid:commentId w16cid:paraId="21C3A6E7" w16cid:durableId="2411A0AF"/>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Id w16cid:paraId="2B10C396" w16cid:durableId="240C1673"/>
  <w16cid:commentId w16cid:paraId="6BFC9619" w16cid:durableId="240C143B"/>
  <w16cid:commentId w16cid:paraId="2786F426" w16cid:durableId="240C7F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E9AF9B4" w14:textId="77777777" w:rsidR="00712FD5" w:rsidRDefault="00712FD5">
      <w:pPr>
        <w:spacing w:after="0"/>
      </w:pPr>
      <w:r>
        <w:separator/>
      </w:r>
    </w:p>
  </w:endnote>
  <w:endnote w:type="continuationSeparator" w:id="0">
    <w:p w14:paraId="399B7A08" w14:textId="77777777" w:rsidR="00712FD5" w:rsidRDefault="00712FD5">
      <w:pPr>
        <w:spacing w:after="0"/>
      </w:pPr>
      <w:r>
        <w:continuationSeparator/>
      </w:r>
    </w:p>
  </w:endnote>
  <w:endnote w:type="continuationNotice" w:id="1">
    <w:p w14:paraId="0BBE1EC4" w14:textId="77777777" w:rsidR="00712FD5" w:rsidRDefault="00712F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A50C49" w14:textId="77777777" w:rsidR="00712FD5" w:rsidRDefault="00712FD5">
      <w:r>
        <w:separator/>
      </w:r>
    </w:p>
  </w:footnote>
  <w:footnote w:type="continuationSeparator" w:id="0">
    <w:p w14:paraId="53DFCC96" w14:textId="77777777" w:rsidR="00712FD5" w:rsidRDefault="00712FD5">
      <w:r>
        <w:continuationSeparator/>
      </w:r>
    </w:p>
  </w:footnote>
  <w:footnote w:type="continuationNotice" w:id="1">
    <w:p w14:paraId="7D1665EB" w14:textId="77777777" w:rsidR="00712FD5" w:rsidRDefault="00712FD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C938F80C"/>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ife, Austin N">
    <w15:presenceInfo w15:providerId="None" w15:userId="Fife, Austin N"/>
  </w15:person>
  <w15:person w15:author="Ochoa, Ron">
    <w15:presenceInfo w15:providerId="AD" w15:userId="S-1-5-21-2443529608-3098792306-3041422421-552931"/>
  </w15:person>
  <w15:person w15:author="Carrillo,Daniel">
    <w15:presenceInfo w15:providerId="AD" w15:userId="S::dancar@ufl.edu::00691126-c85c-4d58-bf6e-5e5667a48241"/>
  </w15:person>
  <w15:person w15:author="Avijit Roy">
    <w15:presenceInfo w15:providerId="Windows Live" w15:userId="85ca6a1315677ba5"/>
  </w15:person>
  <w15:person w15:author="Martini,Xavier">
    <w15:presenceInfo w15:providerId="AD" w15:userId="S::xmartini@ufl.edu::f3165228-b183-466b-9105-931c01859810"/>
  </w15:person>
  <w15:person w15:author="Guest User">
    <w15:presenceInfo w15:providerId="AD" w15:userId="S::urn:spo:anon#faabab29d11c4e4b13ea4a5dbd5da139ebc8aeebb2801a81d65f7663a7f878d6::"/>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2D5D"/>
    <w:rsid w:val="00014ADC"/>
    <w:rsid w:val="00016D26"/>
    <w:rsid w:val="0001788F"/>
    <w:rsid w:val="00021EA5"/>
    <w:rsid w:val="00027669"/>
    <w:rsid w:val="00037634"/>
    <w:rsid w:val="00042344"/>
    <w:rsid w:val="00055713"/>
    <w:rsid w:val="000633F8"/>
    <w:rsid w:val="000707FA"/>
    <w:rsid w:val="0008680C"/>
    <w:rsid w:val="000978C3"/>
    <w:rsid w:val="000A2B00"/>
    <w:rsid w:val="000A7B5F"/>
    <w:rsid w:val="000A7FD8"/>
    <w:rsid w:val="000B1550"/>
    <w:rsid w:val="000B61AB"/>
    <w:rsid w:val="000C6526"/>
    <w:rsid w:val="000C70DE"/>
    <w:rsid w:val="000D07FA"/>
    <w:rsid w:val="000D2911"/>
    <w:rsid w:val="000D38CF"/>
    <w:rsid w:val="000D50A2"/>
    <w:rsid w:val="000D62E0"/>
    <w:rsid w:val="00100E3F"/>
    <w:rsid w:val="00102CCB"/>
    <w:rsid w:val="00114F37"/>
    <w:rsid w:val="001156B6"/>
    <w:rsid w:val="001164EC"/>
    <w:rsid w:val="00116D31"/>
    <w:rsid w:val="00117EC2"/>
    <w:rsid w:val="001222A1"/>
    <w:rsid w:val="001247CB"/>
    <w:rsid w:val="0012573F"/>
    <w:rsid w:val="0012634A"/>
    <w:rsid w:val="00130CAA"/>
    <w:rsid w:val="00136A92"/>
    <w:rsid w:val="001416F5"/>
    <w:rsid w:val="00144D58"/>
    <w:rsid w:val="001465E9"/>
    <w:rsid w:val="00150302"/>
    <w:rsid w:val="0015381E"/>
    <w:rsid w:val="0015513C"/>
    <w:rsid w:val="00155F14"/>
    <w:rsid w:val="00160BEB"/>
    <w:rsid w:val="00162049"/>
    <w:rsid w:val="001666D3"/>
    <w:rsid w:val="001710B9"/>
    <w:rsid w:val="00172407"/>
    <w:rsid w:val="00174120"/>
    <w:rsid w:val="0017573A"/>
    <w:rsid w:val="00181E1E"/>
    <w:rsid w:val="00185E2D"/>
    <w:rsid w:val="001865A3"/>
    <w:rsid w:val="00187FCE"/>
    <w:rsid w:val="001A5377"/>
    <w:rsid w:val="001B0635"/>
    <w:rsid w:val="001B11C9"/>
    <w:rsid w:val="001B5A2B"/>
    <w:rsid w:val="001B6347"/>
    <w:rsid w:val="001C29FE"/>
    <w:rsid w:val="001C4161"/>
    <w:rsid w:val="001D4AF8"/>
    <w:rsid w:val="001E308B"/>
    <w:rsid w:val="001F56E4"/>
    <w:rsid w:val="00200FF0"/>
    <w:rsid w:val="00202C37"/>
    <w:rsid w:val="00211021"/>
    <w:rsid w:val="002177F3"/>
    <w:rsid w:val="00223C9C"/>
    <w:rsid w:val="002340B4"/>
    <w:rsid w:val="0023422A"/>
    <w:rsid w:val="0023585B"/>
    <w:rsid w:val="00246882"/>
    <w:rsid w:val="00250348"/>
    <w:rsid w:val="002546AF"/>
    <w:rsid w:val="00255BAF"/>
    <w:rsid w:val="00260000"/>
    <w:rsid w:val="00265B68"/>
    <w:rsid w:val="00271F64"/>
    <w:rsid w:val="00275977"/>
    <w:rsid w:val="002768A3"/>
    <w:rsid w:val="002817E5"/>
    <w:rsid w:val="0028268C"/>
    <w:rsid w:val="00292D3E"/>
    <w:rsid w:val="0029369F"/>
    <w:rsid w:val="00293816"/>
    <w:rsid w:val="00293B2F"/>
    <w:rsid w:val="002A1B7D"/>
    <w:rsid w:val="002A7C13"/>
    <w:rsid w:val="002B3E98"/>
    <w:rsid w:val="002B456E"/>
    <w:rsid w:val="002B4AC2"/>
    <w:rsid w:val="002B5760"/>
    <w:rsid w:val="002C5FAD"/>
    <w:rsid w:val="002D4CC7"/>
    <w:rsid w:val="002F31EA"/>
    <w:rsid w:val="0030294B"/>
    <w:rsid w:val="003058FF"/>
    <w:rsid w:val="00311C1D"/>
    <w:rsid w:val="00314BD1"/>
    <w:rsid w:val="00324B4C"/>
    <w:rsid w:val="0032794D"/>
    <w:rsid w:val="003330F7"/>
    <w:rsid w:val="003451A6"/>
    <w:rsid w:val="00351514"/>
    <w:rsid w:val="00351548"/>
    <w:rsid w:val="00351F72"/>
    <w:rsid w:val="003574D4"/>
    <w:rsid w:val="003609E8"/>
    <w:rsid w:val="0036303E"/>
    <w:rsid w:val="003673C4"/>
    <w:rsid w:val="00370D97"/>
    <w:rsid w:val="00373790"/>
    <w:rsid w:val="00375A7A"/>
    <w:rsid w:val="0037680B"/>
    <w:rsid w:val="00380310"/>
    <w:rsid w:val="0038184B"/>
    <w:rsid w:val="0038195A"/>
    <w:rsid w:val="003838BD"/>
    <w:rsid w:val="00387395"/>
    <w:rsid w:val="00393B43"/>
    <w:rsid w:val="003A6A59"/>
    <w:rsid w:val="003A77B1"/>
    <w:rsid w:val="003B138D"/>
    <w:rsid w:val="003B22BB"/>
    <w:rsid w:val="003B3113"/>
    <w:rsid w:val="003B33BF"/>
    <w:rsid w:val="003C0130"/>
    <w:rsid w:val="003C3076"/>
    <w:rsid w:val="003D0ABD"/>
    <w:rsid w:val="003D11A5"/>
    <w:rsid w:val="003D178A"/>
    <w:rsid w:val="003D51CA"/>
    <w:rsid w:val="003D7CA1"/>
    <w:rsid w:val="003E0444"/>
    <w:rsid w:val="003E1904"/>
    <w:rsid w:val="003E5AE6"/>
    <w:rsid w:val="003F2E1A"/>
    <w:rsid w:val="003F38BF"/>
    <w:rsid w:val="003F7078"/>
    <w:rsid w:val="003F7B8A"/>
    <w:rsid w:val="00402713"/>
    <w:rsid w:val="00405ACE"/>
    <w:rsid w:val="00406D02"/>
    <w:rsid w:val="00407AC4"/>
    <w:rsid w:val="00413D89"/>
    <w:rsid w:val="004212E6"/>
    <w:rsid w:val="0042320F"/>
    <w:rsid w:val="004234C2"/>
    <w:rsid w:val="004307AD"/>
    <w:rsid w:val="00442296"/>
    <w:rsid w:val="00442388"/>
    <w:rsid w:val="004455E7"/>
    <w:rsid w:val="004476BE"/>
    <w:rsid w:val="004530B2"/>
    <w:rsid w:val="00460462"/>
    <w:rsid w:val="00461B72"/>
    <w:rsid w:val="00462FF1"/>
    <w:rsid w:val="004647C3"/>
    <w:rsid w:val="00472902"/>
    <w:rsid w:val="0048301C"/>
    <w:rsid w:val="00490C17"/>
    <w:rsid w:val="004930E6"/>
    <w:rsid w:val="004A46A1"/>
    <w:rsid w:val="004A5443"/>
    <w:rsid w:val="004C2BCE"/>
    <w:rsid w:val="004C34E2"/>
    <w:rsid w:val="004C750A"/>
    <w:rsid w:val="004D0D41"/>
    <w:rsid w:val="004D16F2"/>
    <w:rsid w:val="004E0B6D"/>
    <w:rsid w:val="004E1DCA"/>
    <w:rsid w:val="004E29B3"/>
    <w:rsid w:val="004E7462"/>
    <w:rsid w:val="004F01FF"/>
    <w:rsid w:val="004F0DEE"/>
    <w:rsid w:val="004F205A"/>
    <w:rsid w:val="004F33F7"/>
    <w:rsid w:val="00500119"/>
    <w:rsid w:val="0050294E"/>
    <w:rsid w:val="005152BF"/>
    <w:rsid w:val="005178CD"/>
    <w:rsid w:val="0052703A"/>
    <w:rsid w:val="00531D0F"/>
    <w:rsid w:val="005330B9"/>
    <w:rsid w:val="00537A60"/>
    <w:rsid w:val="00541072"/>
    <w:rsid w:val="00550530"/>
    <w:rsid w:val="0055382F"/>
    <w:rsid w:val="00571053"/>
    <w:rsid w:val="00573409"/>
    <w:rsid w:val="00580411"/>
    <w:rsid w:val="005879E0"/>
    <w:rsid w:val="00590D07"/>
    <w:rsid w:val="00591B2F"/>
    <w:rsid w:val="00593B7D"/>
    <w:rsid w:val="00597715"/>
    <w:rsid w:val="005A0BD3"/>
    <w:rsid w:val="005A11ED"/>
    <w:rsid w:val="005A491B"/>
    <w:rsid w:val="005A688B"/>
    <w:rsid w:val="005A7A58"/>
    <w:rsid w:val="005A7F77"/>
    <w:rsid w:val="005B3F87"/>
    <w:rsid w:val="005B61AB"/>
    <w:rsid w:val="005B7BBD"/>
    <w:rsid w:val="005D539D"/>
    <w:rsid w:val="005D6631"/>
    <w:rsid w:val="005E054C"/>
    <w:rsid w:val="005E2248"/>
    <w:rsid w:val="005E3D36"/>
    <w:rsid w:val="005E3DD5"/>
    <w:rsid w:val="005F4683"/>
    <w:rsid w:val="005F58AB"/>
    <w:rsid w:val="00601412"/>
    <w:rsid w:val="006036E0"/>
    <w:rsid w:val="00604EAE"/>
    <w:rsid w:val="00606393"/>
    <w:rsid w:val="0060748B"/>
    <w:rsid w:val="006157FC"/>
    <w:rsid w:val="00617512"/>
    <w:rsid w:val="00626BDB"/>
    <w:rsid w:val="006270F0"/>
    <w:rsid w:val="0063125C"/>
    <w:rsid w:val="006329E3"/>
    <w:rsid w:val="00636F59"/>
    <w:rsid w:val="00641123"/>
    <w:rsid w:val="00641F44"/>
    <w:rsid w:val="006428A6"/>
    <w:rsid w:val="0064437A"/>
    <w:rsid w:val="00651213"/>
    <w:rsid w:val="00652934"/>
    <w:rsid w:val="0065387D"/>
    <w:rsid w:val="00654F9D"/>
    <w:rsid w:val="006566FD"/>
    <w:rsid w:val="006571B2"/>
    <w:rsid w:val="00660805"/>
    <w:rsid w:val="0066308A"/>
    <w:rsid w:val="0066752E"/>
    <w:rsid w:val="00673700"/>
    <w:rsid w:val="00682319"/>
    <w:rsid w:val="00684DEA"/>
    <w:rsid w:val="00685770"/>
    <w:rsid w:val="00685EF3"/>
    <w:rsid w:val="00692014"/>
    <w:rsid w:val="00692395"/>
    <w:rsid w:val="006936D6"/>
    <w:rsid w:val="00695723"/>
    <w:rsid w:val="00696130"/>
    <w:rsid w:val="006A0D92"/>
    <w:rsid w:val="006A1EE1"/>
    <w:rsid w:val="006B66FD"/>
    <w:rsid w:val="006C1C5B"/>
    <w:rsid w:val="006C2092"/>
    <w:rsid w:val="006C5CBB"/>
    <w:rsid w:val="006C6B1A"/>
    <w:rsid w:val="006D0268"/>
    <w:rsid w:val="006D22C3"/>
    <w:rsid w:val="006D7528"/>
    <w:rsid w:val="006E3806"/>
    <w:rsid w:val="006E5281"/>
    <w:rsid w:val="006F6EE8"/>
    <w:rsid w:val="00701B05"/>
    <w:rsid w:val="00702371"/>
    <w:rsid w:val="00712FD5"/>
    <w:rsid w:val="00714B54"/>
    <w:rsid w:val="0071542C"/>
    <w:rsid w:val="00720CCF"/>
    <w:rsid w:val="00723330"/>
    <w:rsid w:val="00725800"/>
    <w:rsid w:val="0073677C"/>
    <w:rsid w:val="00740BC0"/>
    <w:rsid w:val="00742BCB"/>
    <w:rsid w:val="007469A2"/>
    <w:rsid w:val="007500BA"/>
    <w:rsid w:val="00751E3A"/>
    <w:rsid w:val="007529E0"/>
    <w:rsid w:val="00755399"/>
    <w:rsid w:val="00755B7D"/>
    <w:rsid w:val="00766BDD"/>
    <w:rsid w:val="00777CB6"/>
    <w:rsid w:val="00784D58"/>
    <w:rsid w:val="00786EF3"/>
    <w:rsid w:val="00792591"/>
    <w:rsid w:val="007A4366"/>
    <w:rsid w:val="007A5C84"/>
    <w:rsid w:val="007A7EA5"/>
    <w:rsid w:val="007B00FE"/>
    <w:rsid w:val="007B4294"/>
    <w:rsid w:val="007B6B3D"/>
    <w:rsid w:val="007C190D"/>
    <w:rsid w:val="007C2518"/>
    <w:rsid w:val="007C4F01"/>
    <w:rsid w:val="007C6314"/>
    <w:rsid w:val="007C6709"/>
    <w:rsid w:val="007D03C2"/>
    <w:rsid w:val="007D7777"/>
    <w:rsid w:val="007E3486"/>
    <w:rsid w:val="007F0A4C"/>
    <w:rsid w:val="007F5828"/>
    <w:rsid w:val="007F68E4"/>
    <w:rsid w:val="007F7857"/>
    <w:rsid w:val="007F7E72"/>
    <w:rsid w:val="00801397"/>
    <w:rsid w:val="00804E15"/>
    <w:rsid w:val="00807C25"/>
    <w:rsid w:val="00812680"/>
    <w:rsid w:val="00813F7B"/>
    <w:rsid w:val="008146C4"/>
    <w:rsid w:val="00815965"/>
    <w:rsid w:val="00820982"/>
    <w:rsid w:val="00823C75"/>
    <w:rsid w:val="008263DB"/>
    <w:rsid w:val="008317F3"/>
    <w:rsid w:val="008318A6"/>
    <w:rsid w:val="008404C3"/>
    <w:rsid w:val="008449EE"/>
    <w:rsid w:val="008551F0"/>
    <w:rsid w:val="008570CF"/>
    <w:rsid w:val="008623CC"/>
    <w:rsid w:val="008760D7"/>
    <w:rsid w:val="0088201A"/>
    <w:rsid w:val="00882347"/>
    <w:rsid w:val="008838C7"/>
    <w:rsid w:val="008866F1"/>
    <w:rsid w:val="008A2FF3"/>
    <w:rsid w:val="008A4727"/>
    <w:rsid w:val="008A51BA"/>
    <w:rsid w:val="008A5274"/>
    <w:rsid w:val="008B3147"/>
    <w:rsid w:val="008B5585"/>
    <w:rsid w:val="008B720D"/>
    <w:rsid w:val="008B7E7D"/>
    <w:rsid w:val="008C0270"/>
    <w:rsid w:val="008C52C0"/>
    <w:rsid w:val="008D5DCB"/>
    <w:rsid w:val="008D6590"/>
    <w:rsid w:val="008D6863"/>
    <w:rsid w:val="008E599E"/>
    <w:rsid w:val="008E65DE"/>
    <w:rsid w:val="008F4A80"/>
    <w:rsid w:val="008F6258"/>
    <w:rsid w:val="00900708"/>
    <w:rsid w:val="00900C05"/>
    <w:rsid w:val="00903F06"/>
    <w:rsid w:val="009057DE"/>
    <w:rsid w:val="009079C1"/>
    <w:rsid w:val="00911724"/>
    <w:rsid w:val="00912A88"/>
    <w:rsid w:val="00913DB9"/>
    <w:rsid w:val="0091500D"/>
    <w:rsid w:val="0092327A"/>
    <w:rsid w:val="009235E8"/>
    <w:rsid w:val="00927F78"/>
    <w:rsid w:val="009314BB"/>
    <w:rsid w:val="00937F0B"/>
    <w:rsid w:val="0094277A"/>
    <w:rsid w:val="0094314C"/>
    <w:rsid w:val="009567CC"/>
    <w:rsid w:val="00973108"/>
    <w:rsid w:val="00976071"/>
    <w:rsid w:val="0098067F"/>
    <w:rsid w:val="009814E2"/>
    <w:rsid w:val="00985E2A"/>
    <w:rsid w:val="009878EA"/>
    <w:rsid w:val="0099504A"/>
    <w:rsid w:val="009C4913"/>
    <w:rsid w:val="009D1A5E"/>
    <w:rsid w:val="009D302C"/>
    <w:rsid w:val="009E39E3"/>
    <w:rsid w:val="009E4071"/>
    <w:rsid w:val="009E698F"/>
    <w:rsid w:val="009F1431"/>
    <w:rsid w:val="00A00523"/>
    <w:rsid w:val="00A01102"/>
    <w:rsid w:val="00A05010"/>
    <w:rsid w:val="00A06617"/>
    <w:rsid w:val="00A06C34"/>
    <w:rsid w:val="00A11BE5"/>
    <w:rsid w:val="00A14585"/>
    <w:rsid w:val="00A2366E"/>
    <w:rsid w:val="00A24568"/>
    <w:rsid w:val="00A263F6"/>
    <w:rsid w:val="00A3071E"/>
    <w:rsid w:val="00A315E0"/>
    <w:rsid w:val="00A32341"/>
    <w:rsid w:val="00A377F3"/>
    <w:rsid w:val="00A3783E"/>
    <w:rsid w:val="00A42A00"/>
    <w:rsid w:val="00A42B43"/>
    <w:rsid w:val="00A43B70"/>
    <w:rsid w:val="00A45E22"/>
    <w:rsid w:val="00A57066"/>
    <w:rsid w:val="00A667EB"/>
    <w:rsid w:val="00A6683E"/>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039F"/>
    <w:rsid w:val="00AF0B98"/>
    <w:rsid w:val="00AF17D4"/>
    <w:rsid w:val="00B0700E"/>
    <w:rsid w:val="00B11B49"/>
    <w:rsid w:val="00B16790"/>
    <w:rsid w:val="00B2623B"/>
    <w:rsid w:val="00B268D8"/>
    <w:rsid w:val="00B318E3"/>
    <w:rsid w:val="00B37E9B"/>
    <w:rsid w:val="00B41EF0"/>
    <w:rsid w:val="00B45422"/>
    <w:rsid w:val="00B45DAF"/>
    <w:rsid w:val="00B46069"/>
    <w:rsid w:val="00B60150"/>
    <w:rsid w:val="00B63D59"/>
    <w:rsid w:val="00B7195E"/>
    <w:rsid w:val="00B7347E"/>
    <w:rsid w:val="00B74886"/>
    <w:rsid w:val="00B80BCB"/>
    <w:rsid w:val="00B80DA1"/>
    <w:rsid w:val="00B82AFA"/>
    <w:rsid w:val="00B8485D"/>
    <w:rsid w:val="00B86B75"/>
    <w:rsid w:val="00B90167"/>
    <w:rsid w:val="00B90A3D"/>
    <w:rsid w:val="00B96C22"/>
    <w:rsid w:val="00BA479C"/>
    <w:rsid w:val="00BB473B"/>
    <w:rsid w:val="00BB7630"/>
    <w:rsid w:val="00BC32D9"/>
    <w:rsid w:val="00BC48D5"/>
    <w:rsid w:val="00BC6A2A"/>
    <w:rsid w:val="00BD1E45"/>
    <w:rsid w:val="00BD4D19"/>
    <w:rsid w:val="00BD7103"/>
    <w:rsid w:val="00BE2953"/>
    <w:rsid w:val="00BE4B44"/>
    <w:rsid w:val="00BF447F"/>
    <w:rsid w:val="00BF46A9"/>
    <w:rsid w:val="00BF73FA"/>
    <w:rsid w:val="00C024E7"/>
    <w:rsid w:val="00C02B1D"/>
    <w:rsid w:val="00C07CCD"/>
    <w:rsid w:val="00C132E2"/>
    <w:rsid w:val="00C1393C"/>
    <w:rsid w:val="00C213F1"/>
    <w:rsid w:val="00C34C9D"/>
    <w:rsid w:val="00C36279"/>
    <w:rsid w:val="00C442FC"/>
    <w:rsid w:val="00C47E13"/>
    <w:rsid w:val="00C569C3"/>
    <w:rsid w:val="00C6214A"/>
    <w:rsid w:val="00C63F7F"/>
    <w:rsid w:val="00C64594"/>
    <w:rsid w:val="00C67A6A"/>
    <w:rsid w:val="00C762E5"/>
    <w:rsid w:val="00C822E6"/>
    <w:rsid w:val="00C868F8"/>
    <w:rsid w:val="00C94B47"/>
    <w:rsid w:val="00CA3152"/>
    <w:rsid w:val="00CA7045"/>
    <w:rsid w:val="00CB5446"/>
    <w:rsid w:val="00CB7F97"/>
    <w:rsid w:val="00CC6C59"/>
    <w:rsid w:val="00CD165B"/>
    <w:rsid w:val="00CD5CDE"/>
    <w:rsid w:val="00CE2235"/>
    <w:rsid w:val="00CF65DC"/>
    <w:rsid w:val="00D03F64"/>
    <w:rsid w:val="00D12083"/>
    <w:rsid w:val="00D14A9C"/>
    <w:rsid w:val="00D14B8E"/>
    <w:rsid w:val="00D23897"/>
    <w:rsid w:val="00D249F1"/>
    <w:rsid w:val="00D30DFB"/>
    <w:rsid w:val="00D32740"/>
    <w:rsid w:val="00D32C6D"/>
    <w:rsid w:val="00D361A5"/>
    <w:rsid w:val="00D37029"/>
    <w:rsid w:val="00D405C8"/>
    <w:rsid w:val="00D420C9"/>
    <w:rsid w:val="00D46C67"/>
    <w:rsid w:val="00D63948"/>
    <w:rsid w:val="00D71358"/>
    <w:rsid w:val="00D71B35"/>
    <w:rsid w:val="00D73F0B"/>
    <w:rsid w:val="00D7427A"/>
    <w:rsid w:val="00D815DF"/>
    <w:rsid w:val="00D82FA1"/>
    <w:rsid w:val="00D83564"/>
    <w:rsid w:val="00D95A78"/>
    <w:rsid w:val="00D95F38"/>
    <w:rsid w:val="00D96AED"/>
    <w:rsid w:val="00DA1A04"/>
    <w:rsid w:val="00DD33F2"/>
    <w:rsid w:val="00DD3900"/>
    <w:rsid w:val="00DD521B"/>
    <w:rsid w:val="00DD64A3"/>
    <w:rsid w:val="00DD6A16"/>
    <w:rsid w:val="00DE5D3C"/>
    <w:rsid w:val="00DF0603"/>
    <w:rsid w:val="00DF0D8E"/>
    <w:rsid w:val="00DF1AAE"/>
    <w:rsid w:val="00DF5C21"/>
    <w:rsid w:val="00E0178B"/>
    <w:rsid w:val="00E11AB7"/>
    <w:rsid w:val="00E13176"/>
    <w:rsid w:val="00E147AB"/>
    <w:rsid w:val="00E148A8"/>
    <w:rsid w:val="00E20170"/>
    <w:rsid w:val="00E23442"/>
    <w:rsid w:val="00E2705E"/>
    <w:rsid w:val="00E315A3"/>
    <w:rsid w:val="00E456AC"/>
    <w:rsid w:val="00E50321"/>
    <w:rsid w:val="00E515FA"/>
    <w:rsid w:val="00E53806"/>
    <w:rsid w:val="00E541AE"/>
    <w:rsid w:val="00E57679"/>
    <w:rsid w:val="00E57C18"/>
    <w:rsid w:val="00E6371E"/>
    <w:rsid w:val="00E72C85"/>
    <w:rsid w:val="00E74BB9"/>
    <w:rsid w:val="00E81252"/>
    <w:rsid w:val="00E8513B"/>
    <w:rsid w:val="00E94EF8"/>
    <w:rsid w:val="00E96E9E"/>
    <w:rsid w:val="00EA2234"/>
    <w:rsid w:val="00EB6E62"/>
    <w:rsid w:val="00EC0D97"/>
    <w:rsid w:val="00EC0F26"/>
    <w:rsid w:val="00EC33D5"/>
    <w:rsid w:val="00ED3479"/>
    <w:rsid w:val="00ED5200"/>
    <w:rsid w:val="00EE5995"/>
    <w:rsid w:val="00EF6F8A"/>
    <w:rsid w:val="00F03710"/>
    <w:rsid w:val="00F03E15"/>
    <w:rsid w:val="00F121DF"/>
    <w:rsid w:val="00F14E13"/>
    <w:rsid w:val="00F257E0"/>
    <w:rsid w:val="00F37499"/>
    <w:rsid w:val="00F379BD"/>
    <w:rsid w:val="00F4095D"/>
    <w:rsid w:val="00F4287B"/>
    <w:rsid w:val="00F4747E"/>
    <w:rsid w:val="00F526A7"/>
    <w:rsid w:val="00F63888"/>
    <w:rsid w:val="00F6491B"/>
    <w:rsid w:val="00F71218"/>
    <w:rsid w:val="00F71A46"/>
    <w:rsid w:val="00F72054"/>
    <w:rsid w:val="00F8159D"/>
    <w:rsid w:val="00F83A5A"/>
    <w:rsid w:val="00F8737E"/>
    <w:rsid w:val="00F968B1"/>
    <w:rsid w:val="00F972AA"/>
    <w:rsid w:val="00FA23A8"/>
    <w:rsid w:val="00FA515C"/>
    <w:rsid w:val="00FB506D"/>
    <w:rsid w:val="00FC4560"/>
    <w:rsid w:val="00FC69FF"/>
    <w:rsid w:val="00FD0485"/>
    <w:rsid w:val="00FD358F"/>
    <w:rsid w:val="00FD4EE1"/>
    <w:rsid w:val="00FD7EF1"/>
    <w:rsid w:val="00FE6AE9"/>
    <w:rsid w:val="00FF0489"/>
    <w:rsid w:val="00FF0DCC"/>
    <w:rsid w:val="00FF4A02"/>
    <w:rsid w:val="0576599B"/>
    <w:rsid w:val="08D02D36"/>
    <w:rsid w:val="164DA231"/>
    <w:rsid w:val="2395CC9A"/>
    <w:rsid w:val="379C5CD7"/>
    <w:rsid w:val="41704E33"/>
    <w:rsid w:val="4C89CECD"/>
    <w:rsid w:val="4D0034F3"/>
    <w:rsid w:val="4E99A774"/>
    <w:rsid w:val="5B046FA3"/>
    <w:rsid w:val="64D0E959"/>
    <w:rsid w:val="781D68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941842474">
      <w:bodyDiv w:val="1"/>
      <w:marLeft w:val="0"/>
      <w:marRight w:val="0"/>
      <w:marTop w:val="0"/>
      <w:marBottom w:val="0"/>
      <w:divBdr>
        <w:top w:val="none" w:sz="0" w:space="0" w:color="auto"/>
        <w:left w:val="none" w:sz="0" w:space="0" w:color="auto"/>
        <w:bottom w:val="none" w:sz="0" w:space="0" w:color="auto"/>
        <w:right w:val="none" w:sz="0" w:space="0" w:color="auto"/>
      </w:divBdr>
    </w:div>
    <w:div w:id="994264590">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 w:id="20883329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Pages>
  <Words>5009</Words>
  <Characters>28554</Characters>
  <Application>Microsoft Office Word</Application>
  <DocSecurity>0</DocSecurity>
  <Lines>237</Lines>
  <Paragraphs>66</Paragraphs>
  <ScaleCrop>false</ScaleCrop>
  <Company/>
  <LinksUpToDate>false</LinksUpToDate>
  <CharactersWithSpaces>33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Fife, Austin N</cp:lastModifiedBy>
  <cp:revision>4</cp:revision>
  <dcterms:created xsi:type="dcterms:W3CDTF">2021-03-29T20:52:00Z</dcterms:created>
  <dcterms:modified xsi:type="dcterms:W3CDTF">2021-04-02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